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6316" w:rsidRDefault="00B46316" w:rsidP="00B46316">
      <w:pPr>
        <w:autoSpaceDE w:val="0"/>
        <w:autoSpaceDN w:val="0"/>
        <w:adjustRightInd w:val="0"/>
        <w:spacing w:after="0" w:line="240" w:lineRule="auto"/>
        <w:jc w:val="center"/>
        <w:rPr>
          <w:rFonts w:ascii="LiberationSerif-Bold" w:hAnsi="LiberationSerif-Bold" w:cs="LiberationSerif-Bold"/>
          <w:b/>
          <w:bCs/>
          <w:sz w:val="26"/>
          <w:szCs w:val="26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</w:rPr>
        <w:t>Birla Institute of Technology &amp; Science, Pilani, K. K. BIRLA Goa campus</w:t>
      </w:r>
    </w:p>
    <w:p w:rsidR="00B46316" w:rsidRDefault="00B46316" w:rsidP="00B46316">
      <w:pPr>
        <w:autoSpaceDE w:val="0"/>
        <w:autoSpaceDN w:val="0"/>
        <w:adjustRightInd w:val="0"/>
        <w:spacing w:after="0" w:line="240" w:lineRule="auto"/>
        <w:jc w:val="center"/>
        <w:rPr>
          <w:rFonts w:ascii="LiberationSerif-Bold" w:hAnsi="LiberationSerif-Bold" w:cs="LiberationSerif-Bold"/>
          <w:b/>
          <w:bCs/>
          <w:sz w:val="26"/>
          <w:szCs w:val="26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</w:rPr>
        <w:t>Operating Systems</w:t>
      </w:r>
    </w:p>
    <w:p w:rsidR="00B46316" w:rsidRDefault="00B46316" w:rsidP="00B46316">
      <w:pPr>
        <w:autoSpaceDE w:val="0"/>
        <w:autoSpaceDN w:val="0"/>
        <w:adjustRightInd w:val="0"/>
        <w:spacing w:after="0" w:line="240" w:lineRule="auto"/>
        <w:jc w:val="center"/>
        <w:rPr>
          <w:rFonts w:ascii="LiberationSerif-Bold" w:hAnsi="LiberationSerif-Bold" w:cs="LiberationSerif-Bold"/>
          <w:b/>
          <w:bCs/>
          <w:sz w:val="26"/>
          <w:szCs w:val="26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</w:rPr>
        <w:t>First Semester 201</w:t>
      </w:r>
      <w:r w:rsidR="00C5754A">
        <w:rPr>
          <w:rFonts w:ascii="LiberationSerif-Bold" w:hAnsi="LiberationSerif-Bold" w:cs="LiberationSerif-Bold"/>
          <w:b/>
          <w:bCs/>
          <w:sz w:val="26"/>
          <w:szCs w:val="26"/>
        </w:rPr>
        <w:t>8</w:t>
      </w:r>
      <w:r>
        <w:rPr>
          <w:rFonts w:ascii="LiberationSerif-Bold" w:hAnsi="LiberationSerif-Bold" w:cs="LiberationSerif-Bold"/>
          <w:b/>
          <w:bCs/>
          <w:sz w:val="26"/>
          <w:szCs w:val="26"/>
        </w:rPr>
        <w:t>-201</w:t>
      </w:r>
      <w:r w:rsidR="00C5754A">
        <w:rPr>
          <w:rFonts w:ascii="LiberationSerif-Bold" w:hAnsi="LiberationSerif-Bold" w:cs="LiberationSerif-Bold"/>
          <w:b/>
          <w:bCs/>
          <w:sz w:val="26"/>
          <w:szCs w:val="26"/>
        </w:rPr>
        <w:t>9</w:t>
      </w:r>
      <w:bookmarkStart w:id="0" w:name="_GoBack"/>
      <w:bookmarkEnd w:id="0"/>
    </w:p>
    <w:p w:rsidR="00B46316" w:rsidRDefault="00C5754A" w:rsidP="00B46316">
      <w:pPr>
        <w:autoSpaceDE w:val="0"/>
        <w:autoSpaceDN w:val="0"/>
        <w:adjustRightInd w:val="0"/>
        <w:spacing w:after="0" w:line="240" w:lineRule="auto"/>
        <w:jc w:val="center"/>
        <w:rPr>
          <w:rFonts w:ascii="LiberationSerif-Bold" w:hAnsi="LiberationSerif-Bold" w:cs="LiberationSerif-Bold"/>
          <w:b/>
          <w:bCs/>
          <w:sz w:val="26"/>
          <w:szCs w:val="26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</w:rPr>
        <w:t xml:space="preserve">Tutorial </w:t>
      </w:r>
    </w:p>
    <w:p w:rsidR="00B46316" w:rsidRDefault="00B46316" w:rsidP="00B46316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LiberationSerif-Bold" w:hAnsi="LiberationSerif-Bold" w:cs="LiberationSerif-Bold"/>
          <w:b/>
          <w:bCs/>
          <w:sz w:val="26"/>
          <w:szCs w:val="26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</w:rPr>
        <w:t>Basics of Multi-Threaded Programming</w:t>
      </w:r>
    </w:p>
    <w:p w:rsidR="00B46316" w:rsidRDefault="00B46316" w:rsidP="00B46316">
      <w:pPr>
        <w:jc w:val="center"/>
        <w:rPr>
          <w:rFonts w:ascii="LiberationSerif-Bold" w:hAnsi="LiberationSerif-Bold" w:cs="LiberationSerif-Bold"/>
          <w:b/>
          <w:bCs/>
          <w:sz w:val="26"/>
          <w:szCs w:val="26"/>
        </w:rPr>
      </w:pPr>
    </w:p>
    <w:p w:rsidR="008B519B" w:rsidRPr="008B519B" w:rsidRDefault="00C5754A" w:rsidP="00C5754A">
      <w:pPr>
        <w:jc w:val="center"/>
        <w:rPr>
          <w:rFonts w:ascii="LiberationSerif-Bold" w:hAnsi="LiberationSerif-Bold" w:cs="LiberationSerif-Bold"/>
          <w:b/>
          <w:bCs/>
          <w:sz w:val="26"/>
          <w:szCs w:val="26"/>
          <w:u w:val="single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  <w:u w:val="single"/>
        </w:rPr>
        <w:t>Question</w:t>
      </w:r>
    </w:p>
    <w:p w:rsidR="00BB1D97" w:rsidRDefault="00BB1D97" w:rsidP="00B46316">
      <w:pPr>
        <w:jc w:val="both"/>
        <w:rPr>
          <w:rFonts w:ascii="LiberationSerif-Bold" w:hAnsi="LiberationSerif-Bold" w:cs="LiberationSerif-Bold"/>
          <w:b/>
          <w:bCs/>
          <w:sz w:val="26"/>
          <w:szCs w:val="26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</w:rPr>
        <w:t xml:space="preserve">To </w:t>
      </w:r>
      <w:r w:rsidR="0028251B">
        <w:rPr>
          <w:rFonts w:ascii="LiberationSerif-Bold" w:hAnsi="LiberationSerif-Bold" w:cs="LiberationSerif-Bold"/>
          <w:b/>
          <w:bCs/>
          <w:sz w:val="26"/>
          <w:szCs w:val="26"/>
        </w:rPr>
        <w:t>search an element from the array of integers</w:t>
      </w:r>
      <w:r>
        <w:rPr>
          <w:rFonts w:ascii="LiberationSerif-Bold" w:hAnsi="LiberationSerif-Bold" w:cs="LiberationSerif-Bold"/>
          <w:b/>
          <w:bCs/>
          <w:sz w:val="26"/>
          <w:szCs w:val="26"/>
        </w:rPr>
        <w:t xml:space="preserve"> using </w:t>
      </w:r>
      <w:proofErr w:type="gramStart"/>
      <w:r>
        <w:rPr>
          <w:rFonts w:ascii="LiberationSerif-Bold" w:hAnsi="LiberationSerif-Bold" w:cs="LiberationSerif-Bold"/>
          <w:b/>
          <w:bCs/>
          <w:sz w:val="26"/>
          <w:szCs w:val="26"/>
        </w:rPr>
        <w:t>Multithreaded</w:t>
      </w:r>
      <w:proofErr w:type="gramEnd"/>
      <w:r>
        <w:rPr>
          <w:rFonts w:ascii="LiberationSerif-Bold" w:hAnsi="LiberationSerif-Bold" w:cs="LiberationSerif-Bold"/>
          <w:b/>
          <w:bCs/>
          <w:sz w:val="26"/>
          <w:szCs w:val="26"/>
        </w:rPr>
        <w:t xml:space="preserve"> programming concept</w:t>
      </w:r>
    </w:p>
    <w:p w:rsidR="0028251B" w:rsidRDefault="00BB1D97" w:rsidP="00B46316">
      <w:pPr>
        <w:jc w:val="both"/>
        <w:rPr>
          <w:rFonts w:ascii="LiberationSerif-Bold" w:hAnsi="LiberationSerif-Bold" w:cs="LiberationSerif-Bold"/>
          <w:b/>
          <w:bCs/>
          <w:sz w:val="26"/>
          <w:szCs w:val="26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</w:rPr>
        <w:t xml:space="preserve">1. </w:t>
      </w:r>
      <w:r w:rsidR="0028251B">
        <w:rPr>
          <w:rFonts w:ascii="LiberationSerif-Bold" w:hAnsi="LiberationSerif-Bold" w:cs="LiberationSerif-Bold"/>
          <w:b/>
          <w:bCs/>
          <w:sz w:val="26"/>
          <w:szCs w:val="26"/>
        </w:rPr>
        <w:t>Declare a constant on some MAXSIZE (as size of an array).</w:t>
      </w:r>
    </w:p>
    <w:p w:rsidR="0028251B" w:rsidRDefault="0028251B" w:rsidP="00B46316">
      <w:pPr>
        <w:jc w:val="both"/>
        <w:rPr>
          <w:rFonts w:ascii="LiberationSerif-Bold" w:hAnsi="LiberationSerif-Bold" w:cs="LiberationSerif-Bold"/>
          <w:b/>
          <w:bCs/>
          <w:sz w:val="26"/>
          <w:szCs w:val="26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</w:rPr>
        <w:t>2. Store the data in an array same as its index</w:t>
      </w:r>
      <w:r w:rsidR="008B519B">
        <w:rPr>
          <w:rFonts w:ascii="LiberationSerif-Bold" w:hAnsi="LiberationSerif-Bold" w:cs="LiberationSerif-Bold"/>
          <w:b/>
          <w:bCs/>
          <w:sz w:val="26"/>
          <w:szCs w:val="26"/>
        </w:rPr>
        <w:t xml:space="preserve"> (so that there are no repeated entries).</w:t>
      </w:r>
    </w:p>
    <w:p w:rsidR="0028251B" w:rsidRDefault="0028251B" w:rsidP="00B46316">
      <w:pPr>
        <w:jc w:val="both"/>
        <w:rPr>
          <w:rFonts w:ascii="LiberationSerif-Bold" w:hAnsi="LiberationSerif-Bold" w:cs="LiberationSerif-Bold"/>
          <w:b/>
          <w:bCs/>
          <w:sz w:val="26"/>
          <w:szCs w:val="26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</w:rPr>
        <w:t>3. Read an element to be searched from the user</w:t>
      </w:r>
      <w:r w:rsidR="004622B7">
        <w:rPr>
          <w:rFonts w:ascii="LiberationSerif-Bold" w:hAnsi="LiberationSerif-Bold" w:cs="LiberationSerif-Bold"/>
          <w:b/>
          <w:bCs/>
          <w:sz w:val="26"/>
          <w:szCs w:val="26"/>
        </w:rPr>
        <w:t xml:space="preserve"> (key)</w:t>
      </w:r>
      <w:r>
        <w:rPr>
          <w:rFonts w:ascii="LiberationSerif-Bold" w:hAnsi="LiberationSerif-Bold" w:cs="LiberationSerif-Bold"/>
          <w:b/>
          <w:bCs/>
          <w:sz w:val="26"/>
          <w:szCs w:val="26"/>
        </w:rPr>
        <w:t>.</w:t>
      </w:r>
    </w:p>
    <w:p w:rsidR="008B519B" w:rsidRDefault="0028251B" w:rsidP="00B46316">
      <w:pPr>
        <w:jc w:val="both"/>
        <w:rPr>
          <w:rFonts w:ascii="LiberationSerif-Bold" w:hAnsi="LiberationSerif-Bold" w:cs="LiberationSerif-Bold"/>
          <w:b/>
          <w:bCs/>
          <w:sz w:val="26"/>
          <w:szCs w:val="26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</w:rPr>
        <w:t>4. Create t</w:t>
      </w:r>
      <w:r w:rsidR="004622B7">
        <w:rPr>
          <w:rFonts w:ascii="LiberationSerif-Bold" w:hAnsi="LiberationSerif-Bold" w:cs="LiberationSerif-Bold"/>
          <w:b/>
          <w:bCs/>
          <w:sz w:val="26"/>
          <w:szCs w:val="26"/>
        </w:rPr>
        <w:t>wo threads to search the</w:t>
      </w:r>
      <w:r>
        <w:rPr>
          <w:rFonts w:ascii="LiberationSerif-Bold" w:hAnsi="LiberationSerif-Bold" w:cs="LiberationSerif-Bold"/>
          <w:b/>
          <w:bCs/>
          <w:sz w:val="26"/>
          <w:szCs w:val="26"/>
        </w:rPr>
        <w:t xml:space="preserve"> </w:t>
      </w:r>
      <w:r w:rsidR="004622B7">
        <w:rPr>
          <w:rFonts w:ascii="LiberationSerif-Bold" w:hAnsi="LiberationSerif-Bold" w:cs="LiberationSerif-Bold"/>
          <w:b/>
          <w:bCs/>
          <w:sz w:val="26"/>
          <w:szCs w:val="26"/>
        </w:rPr>
        <w:t>key element simultaneously</w:t>
      </w:r>
      <w:r>
        <w:rPr>
          <w:rFonts w:ascii="LiberationSerif-Bold" w:hAnsi="LiberationSerif-Bold" w:cs="LiberationSerif-Bold"/>
          <w:b/>
          <w:bCs/>
          <w:sz w:val="26"/>
          <w:szCs w:val="26"/>
        </w:rPr>
        <w:t>. One thread should start searching from left index</w:t>
      </w:r>
      <w:r w:rsidR="008B519B">
        <w:rPr>
          <w:rFonts w:ascii="LiberationSerif-Bold" w:hAnsi="LiberationSerif-Bold" w:cs="LiberationSerif-Bold"/>
          <w:b/>
          <w:bCs/>
          <w:sz w:val="26"/>
          <w:szCs w:val="26"/>
        </w:rPr>
        <w:t xml:space="preserve"> </w:t>
      </w:r>
      <w:r>
        <w:rPr>
          <w:rFonts w:ascii="LiberationSerif-Bold" w:hAnsi="LiberationSerif-Bold" w:cs="LiberationSerif-Bold"/>
          <w:b/>
          <w:bCs/>
          <w:sz w:val="26"/>
          <w:szCs w:val="26"/>
        </w:rPr>
        <w:t>(from zero) and the other should start searching from right</w:t>
      </w:r>
      <w:r w:rsidR="008B519B">
        <w:rPr>
          <w:rFonts w:ascii="LiberationSerif-Bold" w:hAnsi="LiberationSerif-Bold" w:cs="LiberationSerif-Bold"/>
          <w:b/>
          <w:bCs/>
          <w:sz w:val="26"/>
          <w:szCs w:val="26"/>
        </w:rPr>
        <w:t xml:space="preserve"> index </w:t>
      </w:r>
      <w:r>
        <w:rPr>
          <w:rFonts w:ascii="LiberationSerif-Bold" w:hAnsi="LiberationSerif-Bold" w:cs="LiberationSerif-Bold"/>
          <w:b/>
          <w:bCs/>
          <w:sz w:val="26"/>
          <w:szCs w:val="26"/>
        </w:rPr>
        <w:t xml:space="preserve">(from MAXSIZE-1). </w:t>
      </w:r>
    </w:p>
    <w:p w:rsidR="0028251B" w:rsidRDefault="008B519B" w:rsidP="00B46316">
      <w:pPr>
        <w:jc w:val="both"/>
        <w:rPr>
          <w:rFonts w:ascii="LiberationSerif-Bold" w:hAnsi="LiberationSerif-Bold" w:cs="LiberationSerif-Bold"/>
          <w:b/>
          <w:bCs/>
          <w:sz w:val="26"/>
          <w:szCs w:val="26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</w:rPr>
        <w:t xml:space="preserve">5. </w:t>
      </w:r>
      <w:r w:rsidR="004622B7">
        <w:rPr>
          <w:rFonts w:ascii="LiberationSerif-Bold" w:hAnsi="LiberationSerif-Bold" w:cs="LiberationSerif-Bold"/>
          <w:b/>
          <w:bCs/>
          <w:sz w:val="26"/>
          <w:szCs w:val="26"/>
        </w:rPr>
        <w:t>T</w:t>
      </w:r>
      <w:r w:rsidR="0028251B">
        <w:rPr>
          <w:rFonts w:ascii="LiberationSerif-Bold" w:hAnsi="LiberationSerif-Bold" w:cs="LiberationSerif-Bold"/>
          <w:b/>
          <w:bCs/>
          <w:sz w:val="26"/>
          <w:szCs w:val="26"/>
        </w:rPr>
        <w:t>he thread which finds</w:t>
      </w:r>
      <w:r w:rsidR="004622B7">
        <w:rPr>
          <w:rFonts w:ascii="LiberationSerif-Bold" w:hAnsi="LiberationSerif-Bold" w:cs="LiberationSerif-Bold"/>
          <w:b/>
          <w:bCs/>
          <w:sz w:val="26"/>
          <w:szCs w:val="26"/>
        </w:rPr>
        <w:t xml:space="preserve"> the key </w:t>
      </w:r>
      <w:r w:rsidR="0028251B">
        <w:rPr>
          <w:rFonts w:ascii="LiberationSerif-Bold" w:hAnsi="LiberationSerif-Bold" w:cs="LiberationSerif-Bold"/>
          <w:b/>
          <w:bCs/>
          <w:sz w:val="26"/>
          <w:szCs w:val="26"/>
        </w:rPr>
        <w:t xml:space="preserve">should return the index </w:t>
      </w:r>
      <w:r w:rsidR="004622B7">
        <w:rPr>
          <w:rFonts w:ascii="LiberationSerif-Bold" w:hAnsi="LiberationSerif-Bold" w:cs="LiberationSerif-Bold"/>
          <w:b/>
          <w:bCs/>
          <w:sz w:val="26"/>
          <w:szCs w:val="26"/>
        </w:rPr>
        <w:t xml:space="preserve">of key </w:t>
      </w:r>
      <w:r w:rsidR="0028251B">
        <w:rPr>
          <w:rFonts w:ascii="LiberationSerif-Bold" w:hAnsi="LiberationSerif-Bold" w:cs="LiberationSerif-Bold"/>
          <w:b/>
          <w:bCs/>
          <w:sz w:val="26"/>
          <w:szCs w:val="26"/>
        </w:rPr>
        <w:t>to the main thre</w:t>
      </w:r>
      <w:r w:rsidR="004622B7">
        <w:rPr>
          <w:rFonts w:ascii="LiberationSerif-Bold" w:hAnsi="LiberationSerif-Bold" w:cs="LiberationSerif-Bold"/>
          <w:b/>
          <w:bCs/>
          <w:sz w:val="26"/>
          <w:szCs w:val="26"/>
        </w:rPr>
        <w:t>ad.</w:t>
      </w:r>
      <w:r w:rsidR="0028251B">
        <w:rPr>
          <w:rFonts w:ascii="LiberationSerif-Bold" w:hAnsi="LiberationSerif-Bold" w:cs="LiberationSerif-Bold"/>
          <w:b/>
          <w:bCs/>
          <w:sz w:val="26"/>
          <w:szCs w:val="26"/>
        </w:rPr>
        <w:t xml:space="preserve"> </w:t>
      </w:r>
      <w:r>
        <w:rPr>
          <w:rFonts w:ascii="LiberationSerif-Bold" w:hAnsi="LiberationSerif-Bold" w:cs="LiberationSerif-Bold"/>
          <w:b/>
          <w:bCs/>
          <w:sz w:val="26"/>
          <w:szCs w:val="26"/>
        </w:rPr>
        <w:t>O</w:t>
      </w:r>
      <w:r w:rsidR="0028251B">
        <w:rPr>
          <w:rFonts w:ascii="LiberationSerif-Bold" w:hAnsi="LiberationSerif-Bold" w:cs="LiberationSerif-Bold"/>
          <w:b/>
          <w:bCs/>
          <w:sz w:val="26"/>
          <w:szCs w:val="26"/>
        </w:rPr>
        <w:t>n</w:t>
      </w:r>
      <w:r>
        <w:rPr>
          <w:rFonts w:ascii="LiberationSerif-Bold" w:hAnsi="LiberationSerif-Bold" w:cs="LiberationSerif-Bold"/>
          <w:b/>
          <w:bCs/>
          <w:sz w:val="26"/>
          <w:szCs w:val="26"/>
        </w:rPr>
        <w:t>c</w:t>
      </w:r>
      <w:r w:rsidR="0028251B">
        <w:rPr>
          <w:rFonts w:ascii="LiberationSerif-Bold" w:hAnsi="LiberationSerif-Bold" w:cs="LiberationSerif-Bold"/>
          <w:b/>
          <w:bCs/>
          <w:sz w:val="26"/>
          <w:szCs w:val="26"/>
        </w:rPr>
        <w:t>e</w:t>
      </w:r>
      <w:r>
        <w:rPr>
          <w:rFonts w:ascii="LiberationSerif-Bold" w:hAnsi="LiberationSerif-Bold" w:cs="LiberationSerif-Bold"/>
          <w:b/>
          <w:bCs/>
          <w:sz w:val="26"/>
          <w:szCs w:val="26"/>
        </w:rPr>
        <w:t xml:space="preserve"> </w:t>
      </w:r>
      <w:r w:rsidR="0028251B">
        <w:rPr>
          <w:rFonts w:ascii="LiberationSerif-Bold" w:hAnsi="LiberationSerif-Bold" w:cs="LiberationSerif-Bold"/>
          <w:b/>
          <w:bCs/>
          <w:sz w:val="26"/>
          <w:szCs w:val="26"/>
        </w:rPr>
        <w:t xml:space="preserve">the </w:t>
      </w:r>
      <w:r w:rsidR="004622B7">
        <w:rPr>
          <w:rFonts w:ascii="LiberationSerif-Bold" w:hAnsi="LiberationSerif-Bold" w:cs="LiberationSerif-Bold"/>
          <w:b/>
          <w:bCs/>
          <w:sz w:val="26"/>
          <w:szCs w:val="26"/>
        </w:rPr>
        <w:t xml:space="preserve">key </w:t>
      </w:r>
      <w:r>
        <w:rPr>
          <w:rFonts w:ascii="LiberationSerif-Bold" w:hAnsi="LiberationSerif-Bold" w:cs="LiberationSerif-Bold"/>
          <w:b/>
          <w:bCs/>
          <w:sz w:val="26"/>
          <w:szCs w:val="26"/>
        </w:rPr>
        <w:t>is found</w:t>
      </w:r>
      <w:r w:rsidR="0028251B">
        <w:rPr>
          <w:rFonts w:ascii="LiberationSerif-Bold" w:hAnsi="LiberationSerif-Bold" w:cs="LiberationSerif-Bold"/>
          <w:b/>
          <w:bCs/>
          <w:sz w:val="26"/>
          <w:szCs w:val="26"/>
        </w:rPr>
        <w:t xml:space="preserve">, </w:t>
      </w:r>
      <w:r>
        <w:rPr>
          <w:rFonts w:ascii="LiberationSerif-Bold" w:hAnsi="LiberationSerif-Bold" w:cs="LiberationSerif-Bold"/>
          <w:b/>
          <w:bCs/>
          <w:sz w:val="26"/>
          <w:szCs w:val="26"/>
        </w:rPr>
        <w:t xml:space="preserve">both </w:t>
      </w:r>
      <w:r w:rsidR="0028251B">
        <w:rPr>
          <w:rFonts w:ascii="LiberationSerif-Bold" w:hAnsi="LiberationSerif-Bold" w:cs="LiberationSerif-Bold"/>
          <w:b/>
          <w:bCs/>
          <w:sz w:val="26"/>
          <w:szCs w:val="26"/>
        </w:rPr>
        <w:t xml:space="preserve">the </w:t>
      </w:r>
      <w:r>
        <w:rPr>
          <w:rFonts w:ascii="LiberationSerif-Bold" w:hAnsi="LiberationSerif-Bold" w:cs="LiberationSerif-Bold"/>
          <w:b/>
          <w:bCs/>
          <w:sz w:val="26"/>
          <w:szCs w:val="26"/>
        </w:rPr>
        <w:t xml:space="preserve">threads should </w:t>
      </w:r>
      <w:r w:rsidR="0028251B">
        <w:rPr>
          <w:rFonts w:ascii="LiberationSerif-Bold" w:hAnsi="LiberationSerif-Bold" w:cs="LiberationSerif-Bold"/>
          <w:b/>
          <w:bCs/>
          <w:sz w:val="26"/>
          <w:szCs w:val="26"/>
        </w:rPr>
        <w:t>stop searching further.</w:t>
      </w:r>
    </w:p>
    <w:p w:rsidR="008B519B" w:rsidRDefault="008B519B" w:rsidP="00B46316">
      <w:pPr>
        <w:jc w:val="both"/>
        <w:rPr>
          <w:rFonts w:ascii="LiberationSerif-Bold" w:hAnsi="LiberationSerif-Bold" w:cs="LiberationSerif-Bold"/>
          <w:b/>
          <w:bCs/>
          <w:sz w:val="26"/>
          <w:szCs w:val="26"/>
        </w:rPr>
      </w:pPr>
      <w:r>
        <w:rPr>
          <w:rFonts w:ascii="LiberationSerif-Bold" w:hAnsi="LiberationSerif-Bold" w:cs="LiberationSerif-Bold"/>
          <w:b/>
          <w:bCs/>
          <w:sz w:val="26"/>
          <w:szCs w:val="26"/>
        </w:rPr>
        <w:t xml:space="preserve">6. The main thread should display whether the </w:t>
      </w:r>
      <w:r w:rsidR="004622B7">
        <w:rPr>
          <w:rFonts w:ascii="LiberationSerif-Bold" w:hAnsi="LiberationSerif-Bold" w:cs="LiberationSerif-Bold"/>
          <w:b/>
          <w:bCs/>
          <w:sz w:val="26"/>
          <w:szCs w:val="26"/>
        </w:rPr>
        <w:t xml:space="preserve">key element </w:t>
      </w:r>
      <w:r>
        <w:rPr>
          <w:rFonts w:ascii="LiberationSerif-Bold" w:hAnsi="LiberationSerif-Bold" w:cs="LiberationSerif-Bold"/>
          <w:b/>
          <w:bCs/>
          <w:sz w:val="26"/>
          <w:szCs w:val="26"/>
        </w:rPr>
        <w:t>is found or not found. If the key is found then display which thread found it and at which index.</w:t>
      </w:r>
    </w:p>
    <w:p w:rsidR="008B519B" w:rsidRDefault="008B519B" w:rsidP="008B519B">
      <w:pPr>
        <w:jc w:val="both"/>
        <w:rPr>
          <w:rFonts w:ascii="LiberationSerif-Bold" w:hAnsi="LiberationSerif-Bold" w:cs="LiberationSerif-Bold"/>
          <w:b/>
          <w:bCs/>
          <w:sz w:val="26"/>
          <w:szCs w:val="26"/>
          <w:u w:val="single"/>
        </w:rPr>
      </w:pPr>
    </w:p>
    <w:p w:rsidR="008B519B" w:rsidRPr="008B519B" w:rsidRDefault="008B519B" w:rsidP="008B519B">
      <w:pPr>
        <w:jc w:val="both"/>
        <w:rPr>
          <w:rFonts w:ascii="LiberationSerif-Bold" w:hAnsi="LiberationSerif-Bold" w:cs="LiberationSerif-Bold"/>
          <w:b/>
          <w:bCs/>
          <w:sz w:val="26"/>
          <w:szCs w:val="26"/>
          <w:u w:val="single"/>
        </w:rPr>
      </w:pPr>
    </w:p>
    <w:p w:rsidR="00BB1D97" w:rsidRDefault="00BB1D97" w:rsidP="00B46316">
      <w:pPr>
        <w:jc w:val="both"/>
      </w:pPr>
    </w:p>
    <w:sectPr w:rsidR="00BB1D97" w:rsidSect="008012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iberationSerif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DExNLewNLAwNDRQ0lEKTi0uzszPAykwqgUAxgVG5SwAAAA="/>
  </w:docVars>
  <w:rsids>
    <w:rsidRoot w:val="00B46316"/>
    <w:rsid w:val="0000010C"/>
    <w:rsid w:val="000004CF"/>
    <w:rsid w:val="00001219"/>
    <w:rsid w:val="0000125C"/>
    <w:rsid w:val="00001557"/>
    <w:rsid w:val="00001937"/>
    <w:rsid w:val="00001E79"/>
    <w:rsid w:val="00002D3F"/>
    <w:rsid w:val="000044BC"/>
    <w:rsid w:val="00004F38"/>
    <w:rsid w:val="00005B43"/>
    <w:rsid w:val="00006394"/>
    <w:rsid w:val="00006E06"/>
    <w:rsid w:val="00010633"/>
    <w:rsid w:val="00010866"/>
    <w:rsid w:val="00010EC1"/>
    <w:rsid w:val="00011799"/>
    <w:rsid w:val="00012D51"/>
    <w:rsid w:val="00013A48"/>
    <w:rsid w:val="00013E96"/>
    <w:rsid w:val="00014256"/>
    <w:rsid w:val="00014B33"/>
    <w:rsid w:val="00017FBE"/>
    <w:rsid w:val="0002095A"/>
    <w:rsid w:val="00021B12"/>
    <w:rsid w:val="00022F93"/>
    <w:rsid w:val="000245AB"/>
    <w:rsid w:val="00024976"/>
    <w:rsid w:val="00024C60"/>
    <w:rsid w:val="000251A7"/>
    <w:rsid w:val="0002535D"/>
    <w:rsid w:val="000255D5"/>
    <w:rsid w:val="00025695"/>
    <w:rsid w:val="0002572B"/>
    <w:rsid w:val="000264AE"/>
    <w:rsid w:val="0003055F"/>
    <w:rsid w:val="000308CD"/>
    <w:rsid w:val="00030DC9"/>
    <w:rsid w:val="0003133B"/>
    <w:rsid w:val="00032335"/>
    <w:rsid w:val="00032616"/>
    <w:rsid w:val="00033566"/>
    <w:rsid w:val="000335E3"/>
    <w:rsid w:val="00033DC8"/>
    <w:rsid w:val="00034960"/>
    <w:rsid w:val="00034C66"/>
    <w:rsid w:val="00034FD6"/>
    <w:rsid w:val="00036170"/>
    <w:rsid w:val="00036AA1"/>
    <w:rsid w:val="00037214"/>
    <w:rsid w:val="000400E0"/>
    <w:rsid w:val="0004063A"/>
    <w:rsid w:val="00040658"/>
    <w:rsid w:val="00040E0B"/>
    <w:rsid w:val="00042969"/>
    <w:rsid w:val="00043384"/>
    <w:rsid w:val="000434E6"/>
    <w:rsid w:val="000436F4"/>
    <w:rsid w:val="00044A32"/>
    <w:rsid w:val="00044AEC"/>
    <w:rsid w:val="00044B9C"/>
    <w:rsid w:val="0004581D"/>
    <w:rsid w:val="00046B5D"/>
    <w:rsid w:val="00047EA0"/>
    <w:rsid w:val="0005012D"/>
    <w:rsid w:val="000519B3"/>
    <w:rsid w:val="00051A49"/>
    <w:rsid w:val="00052734"/>
    <w:rsid w:val="00052820"/>
    <w:rsid w:val="0005323C"/>
    <w:rsid w:val="00053545"/>
    <w:rsid w:val="00054D7F"/>
    <w:rsid w:val="00055757"/>
    <w:rsid w:val="000558CB"/>
    <w:rsid w:val="000566DE"/>
    <w:rsid w:val="00056931"/>
    <w:rsid w:val="0005736D"/>
    <w:rsid w:val="0006071A"/>
    <w:rsid w:val="00061270"/>
    <w:rsid w:val="00061337"/>
    <w:rsid w:val="00062048"/>
    <w:rsid w:val="00062229"/>
    <w:rsid w:val="0006226E"/>
    <w:rsid w:val="00062AAC"/>
    <w:rsid w:val="000631BE"/>
    <w:rsid w:val="00063A60"/>
    <w:rsid w:val="0006438E"/>
    <w:rsid w:val="0006528B"/>
    <w:rsid w:val="0006540A"/>
    <w:rsid w:val="00065BEE"/>
    <w:rsid w:val="00066025"/>
    <w:rsid w:val="000661EE"/>
    <w:rsid w:val="00066F18"/>
    <w:rsid w:val="00067334"/>
    <w:rsid w:val="0007015C"/>
    <w:rsid w:val="000704E1"/>
    <w:rsid w:val="00071BCE"/>
    <w:rsid w:val="0007240B"/>
    <w:rsid w:val="00072EA3"/>
    <w:rsid w:val="00074437"/>
    <w:rsid w:val="00074D65"/>
    <w:rsid w:val="000765E0"/>
    <w:rsid w:val="00076875"/>
    <w:rsid w:val="0007712B"/>
    <w:rsid w:val="00077AF6"/>
    <w:rsid w:val="00077E29"/>
    <w:rsid w:val="00077F51"/>
    <w:rsid w:val="000802C5"/>
    <w:rsid w:val="00082A7B"/>
    <w:rsid w:val="00082AEF"/>
    <w:rsid w:val="00083A15"/>
    <w:rsid w:val="00084AE2"/>
    <w:rsid w:val="0008541A"/>
    <w:rsid w:val="00085856"/>
    <w:rsid w:val="000859DB"/>
    <w:rsid w:val="00085A39"/>
    <w:rsid w:val="000870B6"/>
    <w:rsid w:val="000870C0"/>
    <w:rsid w:val="000875CF"/>
    <w:rsid w:val="0008789D"/>
    <w:rsid w:val="000878BC"/>
    <w:rsid w:val="00090931"/>
    <w:rsid w:val="000913C2"/>
    <w:rsid w:val="000916A0"/>
    <w:rsid w:val="00091E9D"/>
    <w:rsid w:val="0009207A"/>
    <w:rsid w:val="0009239F"/>
    <w:rsid w:val="000929BF"/>
    <w:rsid w:val="00093A7F"/>
    <w:rsid w:val="000950B0"/>
    <w:rsid w:val="000950B6"/>
    <w:rsid w:val="000951C6"/>
    <w:rsid w:val="000957E7"/>
    <w:rsid w:val="00095C52"/>
    <w:rsid w:val="00095F1F"/>
    <w:rsid w:val="000965CF"/>
    <w:rsid w:val="00096686"/>
    <w:rsid w:val="000967E1"/>
    <w:rsid w:val="00097B1D"/>
    <w:rsid w:val="00097F5A"/>
    <w:rsid w:val="000A02BA"/>
    <w:rsid w:val="000A088E"/>
    <w:rsid w:val="000A148C"/>
    <w:rsid w:val="000A1A04"/>
    <w:rsid w:val="000A2129"/>
    <w:rsid w:val="000A2CF4"/>
    <w:rsid w:val="000A3666"/>
    <w:rsid w:val="000A3C55"/>
    <w:rsid w:val="000A44E8"/>
    <w:rsid w:val="000A5000"/>
    <w:rsid w:val="000A507E"/>
    <w:rsid w:val="000A67BE"/>
    <w:rsid w:val="000A6B82"/>
    <w:rsid w:val="000A7A5C"/>
    <w:rsid w:val="000B0B71"/>
    <w:rsid w:val="000B0C03"/>
    <w:rsid w:val="000B13EF"/>
    <w:rsid w:val="000B1D84"/>
    <w:rsid w:val="000B2B2E"/>
    <w:rsid w:val="000B31AF"/>
    <w:rsid w:val="000B32B5"/>
    <w:rsid w:val="000B337B"/>
    <w:rsid w:val="000B3768"/>
    <w:rsid w:val="000B3B7C"/>
    <w:rsid w:val="000B3D85"/>
    <w:rsid w:val="000B3F6B"/>
    <w:rsid w:val="000B43EA"/>
    <w:rsid w:val="000B4407"/>
    <w:rsid w:val="000B50DE"/>
    <w:rsid w:val="000B5113"/>
    <w:rsid w:val="000B560F"/>
    <w:rsid w:val="000B599B"/>
    <w:rsid w:val="000B6664"/>
    <w:rsid w:val="000C2CCA"/>
    <w:rsid w:val="000C4BAD"/>
    <w:rsid w:val="000C5534"/>
    <w:rsid w:val="000C5CAA"/>
    <w:rsid w:val="000C6CD6"/>
    <w:rsid w:val="000C7309"/>
    <w:rsid w:val="000C7669"/>
    <w:rsid w:val="000C791E"/>
    <w:rsid w:val="000C7E39"/>
    <w:rsid w:val="000D0001"/>
    <w:rsid w:val="000D0866"/>
    <w:rsid w:val="000D0FC5"/>
    <w:rsid w:val="000D1807"/>
    <w:rsid w:val="000D1EEA"/>
    <w:rsid w:val="000D231B"/>
    <w:rsid w:val="000D2798"/>
    <w:rsid w:val="000D3B94"/>
    <w:rsid w:val="000D3F03"/>
    <w:rsid w:val="000D4568"/>
    <w:rsid w:val="000D4609"/>
    <w:rsid w:val="000D5625"/>
    <w:rsid w:val="000D5B0A"/>
    <w:rsid w:val="000D5F7A"/>
    <w:rsid w:val="000D6277"/>
    <w:rsid w:val="000D6346"/>
    <w:rsid w:val="000E003F"/>
    <w:rsid w:val="000E0B3B"/>
    <w:rsid w:val="000E0CE9"/>
    <w:rsid w:val="000E0E8D"/>
    <w:rsid w:val="000E0EE2"/>
    <w:rsid w:val="000E1B3F"/>
    <w:rsid w:val="000E28DF"/>
    <w:rsid w:val="000E2A1E"/>
    <w:rsid w:val="000E2DD2"/>
    <w:rsid w:val="000E32F2"/>
    <w:rsid w:val="000E3453"/>
    <w:rsid w:val="000E370C"/>
    <w:rsid w:val="000E41A6"/>
    <w:rsid w:val="000E482F"/>
    <w:rsid w:val="000E5095"/>
    <w:rsid w:val="000E51BF"/>
    <w:rsid w:val="000E6F03"/>
    <w:rsid w:val="000E7B63"/>
    <w:rsid w:val="000E7F48"/>
    <w:rsid w:val="000F0268"/>
    <w:rsid w:val="000F0865"/>
    <w:rsid w:val="000F1285"/>
    <w:rsid w:val="000F1782"/>
    <w:rsid w:val="000F283C"/>
    <w:rsid w:val="000F2F6F"/>
    <w:rsid w:val="000F3402"/>
    <w:rsid w:val="000F347C"/>
    <w:rsid w:val="000F3A2C"/>
    <w:rsid w:val="000F48F8"/>
    <w:rsid w:val="000F4FE7"/>
    <w:rsid w:val="000F5547"/>
    <w:rsid w:val="000F5964"/>
    <w:rsid w:val="000F73F2"/>
    <w:rsid w:val="000F76B7"/>
    <w:rsid w:val="000F79BA"/>
    <w:rsid w:val="000F7C54"/>
    <w:rsid w:val="001008D0"/>
    <w:rsid w:val="00100C99"/>
    <w:rsid w:val="001015F3"/>
    <w:rsid w:val="00102073"/>
    <w:rsid w:val="00104F85"/>
    <w:rsid w:val="001066F1"/>
    <w:rsid w:val="0010716B"/>
    <w:rsid w:val="001102EE"/>
    <w:rsid w:val="00110737"/>
    <w:rsid w:val="00110D19"/>
    <w:rsid w:val="00111FF3"/>
    <w:rsid w:val="0011383B"/>
    <w:rsid w:val="00113C70"/>
    <w:rsid w:val="00113CA6"/>
    <w:rsid w:val="00114793"/>
    <w:rsid w:val="00115076"/>
    <w:rsid w:val="001153D7"/>
    <w:rsid w:val="001156F6"/>
    <w:rsid w:val="0011610A"/>
    <w:rsid w:val="00116E8D"/>
    <w:rsid w:val="00117BE4"/>
    <w:rsid w:val="00117E94"/>
    <w:rsid w:val="0012014A"/>
    <w:rsid w:val="001207CB"/>
    <w:rsid w:val="0012136A"/>
    <w:rsid w:val="00122397"/>
    <w:rsid w:val="00122E12"/>
    <w:rsid w:val="00123A9C"/>
    <w:rsid w:val="001245FF"/>
    <w:rsid w:val="001246EC"/>
    <w:rsid w:val="00124DFE"/>
    <w:rsid w:val="00126065"/>
    <w:rsid w:val="00126B69"/>
    <w:rsid w:val="00127427"/>
    <w:rsid w:val="00127841"/>
    <w:rsid w:val="00127A48"/>
    <w:rsid w:val="00130E3C"/>
    <w:rsid w:val="0013138E"/>
    <w:rsid w:val="00132F98"/>
    <w:rsid w:val="0013342B"/>
    <w:rsid w:val="001345D8"/>
    <w:rsid w:val="00134B0F"/>
    <w:rsid w:val="00134EE3"/>
    <w:rsid w:val="001353D2"/>
    <w:rsid w:val="00135910"/>
    <w:rsid w:val="0013701A"/>
    <w:rsid w:val="001378E4"/>
    <w:rsid w:val="00137FA4"/>
    <w:rsid w:val="001402AD"/>
    <w:rsid w:val="00140AA3"/>
    <w:rsid w:val="001417E2"/>
    <w:rsid w:val="00142069"/>
    <w:rsid w:val="001422E6"/>
    <w:rsid w:val="00142D18"/>
    <w:rsid w:val="0014349C"/>
    <w:rsid w:val="00143DEE"/>
    <w:rsid w:val="00143E28"/>
    <w:rsid w:val="001444AF"/>
    <w:rsid w:val="001447A5"/>
    <w:rsid w:val="00145334"/>
    <w:rsid w:val="0014698F"/>
    <w:rsid w:val="00150F9C"/>
    <w:rsid w:val="0015128D"/>
    <w:rsid w:val="00151438"/>
    <w:rsid w:val="00151484"/>
    <w:rsid w:val="001519B0"/>
    <w:rsid w:val="00151DA1"/>
    <w:rsid w:val="001520D9"/>
    <w:rsid w:val="00154536"/>
    <w:rsid w:val="001546CF"/>
    <w:rsid w:val="001551CF"/>
    <w:rsid w:val="00156521"/>
    <w:rsid w:val="00156D96"/>
    <w:rsid w:val="00156FEA"/>
    <w:rsid w:val="001575C0"/>
    <w:rsid w:val="0015765C"/>
    <w:rsid w:val="00157F53"/>
    <w:rsid w:val="00160E32"/>
    <w:rsid w:val="001626D1"/>
    <w:rsid w:val="0016284B"/>
    <w:rsid w:val="00162E2B"/>
    <w:rsid w:val="00162FFF"/>
    <w:rsid w:val="001642E1"/>
    <w:rsid w:val="001644B0"/>
    <w:rsid w:val="00164582"/>
    <w:rsid w:val="00165917"/>
    <w:rsid w:val="00165B18"/>
    <w:rsid w:val="00165DB1"/>
    <w:rsid w:val="001663C0"/>
    <w:rsid w:val="0016681D"/>
    <w:rsid w:val="00167266"/>
    <w:rsid w:val="00167944"/>
    <w:rsid w:val="00167B74"/>
    <w:rsid w:val="00167C08"/>
    <w:rsid w:val="00167C3E"/>
    <w:rsid w:val="001706B5"/>
    <w:rsid w:val="00170784"/>
    <w:rsid w:val="00171A6E"/>
    <w:rsid w:val="0017396E"/>
    <w:rsid w:val="00175437"/>
    <w:rsid w:val="00176CDE"/>
    <w:rsid w:val="00176F62"/>
    <w:rsid w:val="0017704C"/>
    <w:rsid w:val="001774AE"/>
    <w:rsid w:val="001802C6"/>
    <w:rsid w:val="001804D5"/>
    <w:rsid w:val="00180B2D"/>
    <w:rsid w:val="001812D3"/>
    <w:rsid w:val="001816F8"/>
    <w:rsid w:val="00181D15"/>
    <w:rsid w:val="00182705"/>
    <w:rsid w:val="00182A10"/>
    <w:rsid w:val="00182ABF"/>
    <w:rsid w:val="00183227"/>
    <w:rsid w:val="00183A3E"/>
    <w:rsid w:val="00184070"/>
    <w:rsid w:val="001841EA"/>
    <w:rsid w:val="001851DE"/>
    <w:rsid w:val="0018565E"/>
    <w:rsid w:val="00185EBF"/>
    <w:rsid w:val="00187550"/>
    <w:rsid w:val="00191833"/>
    <w:rsid w:val="001925E7"/>
    <w:rsid w:val="0019260D"/>
    <w:rsid w:val="001933E4"/>
    <w:rsid w:val="0019382C"/>
    <w:rsid w:val="00193F02"/>
    <w:rsid w:val="001944F4"/>
    <w:rsid w:val="00194785"/>
    <w:rsid w:val="001951F8"/>
    <w:rsid w:val="0019544F"/>
    <w:rsid w:val="00195B28"/>
    <w:rsid w:val="00195D76"/>
    <w:rsid w:val="00195F15"/>
    <w:rsid w:val="00196318"/>
    <w:rsid w:val="00196DEE"/>
    <w:rsid w:val="00196E3E"/>
    <w:rsid w:val="00196FF9"/>
    <w:rsid w:val="00197A96"/>
    <w:rsid w:val="00197C88"/>
    <w:rsid w:val="001A0D8E"/>
    <w:rsid w:val="001A0FA5"/>
    <w:rsid w:val="001A15D4"/>
    <w:rsid w:val="001A1A94"/>
    <w:rsid w:val="001A1BFC"/>
    <w:rsid w:val="001A28C3"/>
    <w:rsid w:val="001A3328"/>
    <w:rsid w:val="001A41CC"/>
    <w:rsid w:val="001A4B49"/>
    <w:rsid w:val="001A4F1D"/>
    <w:rsid w:val="001A5205"/>
    <w:rsid w:val="001A5AC1"/>
    <w:rsid w:val="001A5F9E"/>
    <w:rsid w:val="001A6327"/>
    <w:rsid w:val="001A64AC"/>
    <w:rsid w:val="001A6740"/>
    <w:rsid w:val="001A74D5"/>
    <w:rsid w:val="001A7AD3"/>
    <w:rsid w:val="001B010D"/>
    <w:rsid w:val="001B0BB8"/>
    <w:rsid w:val="001B0C6B"/>
    <w:rsid w:val="001B1861"/>
    <w:rsid w:val="001B1AE3"/>
    <w:rsid w:val="001B267F"/>
    <w:rsid w:val="001B2886"/>
    <w:rsid w:val="001B2E66"/>
    <w:rsid w:val="001B2ED3"/>
    <w:rsid w:val="001B327F"/>
    <w:rsid w:val="001B34E1"/>
    <w:rsid w:val="001B4100"/>
    <w:rsid w:val="001B4630"/>
    <w:rsid w:val="001B61EE"/>
    <w:rsid w:val="001B632D"/>
    <w:rsid w:val="001C04F9"/>
    <w:rsid w:val="001C0A3A"/>
    <w:rsid w:val="001C0B39"/>
    <w:rsid w:val="001C2221"/>
    <w:rsid w:val="001C4DBE"/>
    <w:rsid w:val="001C506F"/>
    <w:rsid w:val="001C5E38"/>
    <w:rsid w:val="001C6129"/>
    <w:rsid w:val="001C721F"/>
    <w:rsid w:val="001C74CB"/>
    <w:rsid w:val="001D2121"/>
    <w:rsid w:val="001D2141"/>
    <w:rsid w:val="001D2768"/>
    <w:rsid w:val="001D6EC0"/>
    <w:rsid w:val="001D74F0"/>
    <w:rsid w:val="001D7E97"/>
    <w:rsid w:val="001E12F9"/>
    <w:rsid w:val="001E14DB"/>
    <w:rsid w:val="001E198F"/>
    <w:rsid w:val="001E1AB4"/>
    <w:rsid w:val="001E289B"/>
    <w:rsid w:val="001E3A3A"/>
    <w:rsid w:val="001E4F95"/>
    <w:rsid w:val="001E6146"/>
    <w:rsid w:val="001E747A"/>
    <w:rsid w:val="001E7EC2"/>
    <w:rsid w:val="001F0543"/>
    <w:rsid w:val="001F05F9"/>
    <w:rsid w:val="001F0EFB"/>
    <w:rsid w:val="001F12FB"/>
    <w:rsid w:val="001F25D3"/>
    <w:rsid w:val="001F2A94"/>
    <w:rsid w:val="001F3040"/>
    <w:rsid w:val="001F41E0"/>
    <w:rsid w:val="001F4310"/>
    <w:rsid w:val="001F43F9"/>
    <w:rsid w:val="001F4FC1"/>
    <w:rsid w:val="001F5460"/>
    <w:rsid w:val="001F56A1"/>
    <w:rsid w:val="001F57A8"/>
    <w:rsid w:val="001F58F3"/>
    <w:rsid w:val="001F5ED2"/>
    <w:rsid w:val="001F6D03"/>
    <w:rsid w:val="001F6F47"/>
    <w:rsid w:val="001F72B7"/>
    <w:rsid w:val="001F72E0"/>
    <w:rsid w:val="001F7BB2"/>
    <w:rsid w:val="00200487"/>
    <w:rsid w:val="00200BCB"/>
    <w:rsid w:val="00200E1A"/>
    <w:rsid w:val="00202093"/>
    <w:rsid w:val="00202805"/>
    <w:rsid w:val="00202C28"/>
    <w:rsid w:val="00202E2E"/>
    <w:rsid w:val="00203479"/>
    <w:rsid w:val="002037E8"/>
    <w:rsid w:val="00203AC7"/>
    <w:rsid w:val="0020454C"/>
    <w:rsid w:val="00204B01"/>
    <w:rsid w:val="00204C2C"/>
    <w:rsid w:val="0020569F"/>
    <w:rsid w:val="002057C0"/>
    <w:rsid w:val="00205D2D"/>
    <w:rsid w:val="00205F68"/>
    <w:rsid w:val="0020677B"/>
    <w:rsid w:val="00206980"/>
    <w:rsid w:val="00206D81"/>
    <w:rsid w:val="00207BFF"/>
    <w:rsid w:val="00207E51"/>
    <w:rsid w:val="00210D19"/>
    <w:rsid w:val="002113F1"/>
    <w:rsid w:val="00212F74"/>
    <w:rsid w:val="002130C3"/>
    <w:rsid w:val="002136DA"/>
    <w:rsid w:val="00213968"/>
    <w:rsid w:val="00215FC0"/>
    <w:rsid w:val="00216876"/>
    <w:rsid w:val="0022019E"/>
    <w:rsid w:val="00220847"/>
    <w:rsid w:val="00220F17"/>
    <w:rsid w:val="00221354"/>
    <w:rsid w:val="00223DEA"/>
    <w:rsid w:val="00224080"/>
    <w:rsid w:val="002240F3"/>
    <w:rsid w:val="00224661"/>
    <w:rsid w:val="00224C85"/>
    <w:rsid w:val="00224E3B"/>
    <w:rsid w:val="002253BF"/>
    <w:rsid w:val="002268E4"/>
    <w:rsid w:val="00227631"/>
    <w:rsid w:val="00230B69"/>
    <w:rsid w:val="00230D2F"/>
    <w:rsid w:val="0023219B"/>
    <w:rsid w:val="0023279B"/>
    <w:rsid w:val="00232BD0"/>
    <w:rsid w:val="002337E4"/>
    <w:rsid w:val="002367D3"/>
    <w:rsid w:val="00237767"/>
    <w:rsid w:val="0023784C"/>
    <w:rsid w:val="00237971"/>
    <w:rsid w:val="002402B2"/>
    <w:rsid w:val="002403C3"/>
    <w:rsid w:val="00240DC6"/>
    <w:rsid w:val="002418D8"/>
    <w:rsid w:val="00242106"/>
    <w:rsid w:val="00242D0F"/>
    <w:rsid w:val="002432EB"/>
    <w:rsid w:val="0024558F"/>
    <w:rsid w:val="0024568A"/>
    <w:rsid w:val="00245941"/>
    <w:rsid w:val="00245B40"/>
    <w:rsid w:val="00245BF4"/>
    <w:rsid w:val="00245DBC"/>
    <w:rsid w:val="00246B43"/>
    <w:rsid w:val="00246F5E"/>
    <w:rsid w:val="0024784B"/>
    <w:rsid w:val="00247A7E"/>
    <w:rsid w:val="00247C0B"/>
    <w:rsid w:val="00247FF8"/>
    <w:rsid w:val="0025067C"/>
    <w:rsid w:val="00251BBE"/>
    <w:rsid w:val="0025209E"/>
    <w:rsid w:val="002521EE"/>
    <w:rsid w:val="00252846"/>
    <w:rsid w:val="00252D78"/>
    <w:rsid w:val="00252F37"/>
    <w:rsid w:val="002530C0"/>
    <w:rsid w:val="00253AFF"/>
    <w:rsid w:val="00253E33"/>
    <w:rsid w:val="00253EF4"/>
    <w:rsid w:val="00254200"/>
    <w:rsid w:val="002542BE"/>
    <w:rsid w:val="00254578"/>
    <w:rsid w:val="0025498E"/>
    <w:rsid w:val="00255661"/>
    <w:rsid w:val="00255867"/>
    <w:rsid w:val="00255C26"/>
    <w:rsid w:val="00255DFD"/>
    <w:rsid w:val="00256401"/>
    <w:rsid w:val="0025684B"/>
    <w:rsid w:val="00257218"/>
    <w:rsid w:val="0025743C"/>
    <w:rsid w:val="002574E3"/>
    <w:rsid w:val="002606E7"/>
    <w:rsid w:val="00260BEE"/>
    <w:rsid w:val="00260CB1"/>
    <w:rsid w:val="002619A9"/>
    <w:rsid w:val="00261B1F"/>
    <w:rsid w:val="00261B96"/>
    <w:rsid w:val="00261DB1"/>
    <w:rsid w:val="002622EB"/>
    <w:rsid w:val="00263101"/>
    <w:rsid w:val="00263CBC"/>
    <w:rsid w:val="0026432E"/>
    <w:rsid w:val="00264E22"/>
    <w:rsid w:val="00265ABB"/>
    <w:rsid w:val="00265DC8"/>
    <w:rsid w:val="00266E7A"/>
    <w:rsid w:val="002677A1"/>
    <w:rsid w:val="00270251"/>
    <w:rsid w:val="00270873"/>
    <w:rsid w:val="00270B4F"/>
    <w:rsid w:val="00270C34"/>
    <w:rsid w:val="00270CEE"/>
    <w:rsid w:val="0027121A"/>
    <w:rsid w:val="002716E9"/>
    <w:rsid w:val="0027170E"/>
    <w:rsid w:val="002717EC"/>
    <w:rsid w:val="0027284F"/>
    <w:rsid w:val="002728F8"/>
    <w:rsid w:val="002731BE"/>
    <w:rsid w:val="002731D6"/>
    <w:rsid w:val="002742FE"/>
    <w:rsid w:val="0027450A"/>
    <w:rsid w:val="00274A8D"/>
    <w:rsid w:val="00274B0B"/>
    <w:rsid w:val="00275045"/>
    <w:rsid w:val="00275B35"/>
    <w:rsid w:val="00276A19"/>
    <w:rsid w:val="002773B4"/>
    <w:rsid w:val="002801FC"/>
    <w:rsid w:val="00280B4B"/>
    <w:rsid w:val="0028169F"/>
    <w:rsid w:val="00281EF5"/>
    <w:rsid w:val="00281F7A"/>
    <w:rsid w:val="0028251B"/>
    <w:rsid w:val="0028275C"/>
    <w:rsid w:val="002848E2"/>
    <w:rsid w:val="0028504B"/>
    <w:rsid w:val="00285237"/>
    <w:rsid w:val="00285BF4"/>
    <w:rsid w:val="00286744"/>
    <w:rsid w:val="00286A00"/>
    <w:rsid w:val="00290850"/>
    <w:rsid w:val="002913A9"/>
    <w:rsid w:val="00291660"/>
    <w:rsid w:val="002919F9"/>
    <w:rsid w:val="00292B88"/>
    <w:rsid w:val="00292BDF"/>
    <w:rsid w:val="002934F7"/>
    <w:rsid w:val="002935A0"/>
    <w:rsid w:val="00293880"/>
    <w:rsid w:val="00294A3F"/>
    <w:rsid w:val="00294B84"/>
    <w:rsid w:val="0029510F"/>
    <w:rsid w:val="00295AAA"/>
    <w:rsid w:val="00295FCB"/>
    <w:rsid w:val="0029646B"/>
    <w:rsid w:val="00296929"/>
    <w:rsid w:val="00297206"/>
    <w:rsid w:val="00297D7E"/>
    <w:rsid w:val="002A0346"/>
    <w:rsid w:val="002A12D3"/>
    <w:rsid w:val="002A1ECB"/>
    <w:rsid w:val="002A2C58"/>
    <w:rsid w:val="002A2D63"/>
    <w:rsid w:val="002A4248"/>
    <w:rsid w:val="002A4405"/>
    <w:rsid w:val="002A47AC"/>
    <w:rsid w:val="002A4815"/>
    <w:rsid w:val="002A5294"/>
    <w:rsid w:val="002A66C5"/>
    <w:rsid w:val="002A6ACE"/>
    <w:rsid w:val="002A6EEE"/>
    <w:rsid w:val="002A7740"/>
    <w:rsid w:val="002B0762"/>
    <w:rsid w:val="002B0948"/>
    <w:rsid w:val="002B0CA3"/>
    <w:rsid w:val="002B102E"/>
    <w:rsid w:val="002B1163"/>
    <w:rsid w:val="002B371B"/>
    <w:rsid w:val="002B44C9"/>
    <w:rsid w:val="002B5299"/>
    <w:rsid w:val="002B64A5"/>
    <w:rsid w:val="002B6760"/>
    <w:rsid w:val="002B6965"/>
    <w:rsid w:val="002B784D"/>
    <w:rsid w:val="002B7AD8"/>
    <w:rsid w:val="002B7CB9"/>
    <w:rsid w:val="002C0499"/>
    <w:rsid w:val="002C10BF"/>
    <w:rsid w:val="002C16EB"/>
    <w:rsid w:val="002C1A9C"/>
    <w:rsid w:val="002C2115"/>
    <w:rsid w:val="002C4A76"/>
    <w:rsid w:val="002C4F00"/>
    <w:rsid w:val="002C50F2"/>
    <w:rsid w:val="002C5796"/>
    <w:rsid w:val="002C6217"/>
    <w:rsid w:val="002C75BA"/>
    <w:rsid w:val="002C78A1"/>
    <w:rsid w:val="002C7C3F"/>
    <w:rsid w:val="002D179B"/>
    <w:rsid w:val="002D1FC4"/>
    <w:rsid w:val="002D214D"/>
    <w:rsid w:val="002D24A7"/>
    <w:rsid w:val="002D2CAE"/>
    <w:rsid w:val="002D38DA"/>
    <w:rsid w:val="002D455D"/>
    <w:rsid w:val="002D5B36"/>
    <w:rsid w:val="002D6370"/>
    <w:rsid w:val="002D67F1"/>
    <w:rsid w:val="002D6947"/>
    <w:rsid w:val="002D695A"/>
    <w:rsid w:val="002D7E41"/>
    <w:rsid w:val="002E0FC5"/>
    <w:rsid w:val="002E10D8"/>
    <w:rsid w:val="002E1831"/>
    <w:rsid w:val="002E27D6"/>
    <w:rsid w:val="002E29A1"/>
    <w:rsid w:val="002E43A2"/>
    <w:rsid w:val="002E478E"/>
    <w:rsid w:val="002E47FE"/>
    <w:rsid w:val="002E4A1A"/>
    <w:rsid w:val="002E5ADE"/>
    <w:rsid w:val="002E5BD2"/>
    <w:rsid w:val="002E5BE2"/>
    <w:rsid w:val="002E62C1"/>
    <w:rsid w:val="002F042C"/>
    <w:rsid w:val="002F0652"/>
    <w:rsid w:val="002F07EB"/>
    <w:rsid w:val="002F0C62"/>
    <w:rsid w:val="002F26AF"/>
    <w:rsid w:val="002F4249"/>
    <w:rsid w:val="002F4905"/>
    <w:rsid w:val="002F4A3E"/>
    <w:rsid w:val="002F51AD"/>
    <w:rsid w:val="002F5E90"/>
    <w:rsid w:val="002F64C9"/>
    <w:rsid w:val="002F6898"/>
    <w:rsid w:val="002F6E8C"/>
    <w:rsid w:val="002F741D"/>
    <w:rsid w:val="002F7B51"/>
    <w:rsid w:val="00300683"/>
    <w:rsid w:val="00300A8D"/>
    <w:rsid w:val="00301171"/>
    <w:rsid w:val="00301A4C"/>
    <w:rsid w:val="00301E6A"/>
    <w:rsid w:val="00302634"/>
    <w:rsid w:val="003031E1"/>
    <w:rsid w:val="00304304"/>
    <w:rsid w:val="00305245"/>
    <w:rsid w:val="00305ECC"/>
    <w:rsid w:val="00307416"/>
    <w:rsid w:val="00307CFB"/>
    <w:rsid w:val="00310249"/>
    <w:rsid w:val="003117B4"/>
    <w:rsid w:val="00311FEA"/>
    <w:rsid w:val="00312665"/>
    <w:rsid w:val="00313D22"/>
    <w:rsid w:val="003148F2"/>
    <w:rsid w:val="00314F8B"/>
    <w:rsid w:val="0031531B"/>
    <w:rsid w:val="0031576A"/>
    <w:rsid w:val="003163D1"/>
    <w:rsid w:val="00316795"/>
    <w:rsid w:val="00316EA0"/>
    <w:rsid w:val="0031798D"/>
    <w:rsid w:val="00317DE1"/>
    <w:rsid w:val="0032013D"/>
    <w:rsid w:val="003206E5"/>
    <w:rsid w:val="00320E38"/>
    <w:rsid w:val="00320F9E"/>
    <w:rsid w:val="00321126"/>
    <w:rsid w:val="0032116E"/>
    <w:rsid w:val="003214ED"/>
    <w:rsid w:val="003216B7"/>
    <w:rsid w:val="00321BCF"/>
    <w:rsid w:val="0032251A"/>
    <w:rsid w:val="00323203"/>
    <w:rsid w:val="003236C4"/>
    <w:rsid w:val="00325F4C"/>
    <w:rsid w:val="00326A69"/>
    <w:rsid w:val="00330F83"/>
    <w:rsid w:val="00331B8F"/>
    <w:rsid w:val="00331FFD"/>
    <w:rsid w:val="003321DA"/>
    <w:rsid w:val="00332AFD"/>
    <w:rsid w:val="00332B35"/>
    <w:rsid w:val="00332B39"/>
    <w:rsid w:val="00332C83"/>
    <w:rsid w:val="00333583"/>
    <w:rsid w:val="00334A75"/>
    <w:rsid w:val="00334C00"/>
    <w:rsid w:val="0033503E"/>
    <w:rsid w:val="0033518F"/>
    <w:rsid w:val="00335850"/>
    <w:rsid w:val="00335BF6"/>
    <w:rsid w:val="00336193"/>
    <w:rsid w:val="003362CE"/>
    <w:rsid w:val="0033682A"/>
    <w:rsid w:val="00337225"/>
    <w:rsid w:val="003376D6"/>
    <w:rsid w:val="00340547"/>
    <w:rsid w:val="00340FB4"/>
    <w:rsid w:val="00341727"/>
    <w:rsid w:val="00342154"/>
    <w:rsid w:val="0034344C"/>
    <w:rsid w:val="00343510"/>
    <w:rsid w:val="003438D8"/>
    <w:rsid w:val="00343AE4"/>
    <w:rsid w:val="00343D18"/>
    <w:rsid w:val="00343F83"/>
    <w:rsid w:val="0034448A"/>
    <w:rsid w:val="00346CF5"/>
    <w:rsid w:val="00347125"/>
    <w:rsid w:val="00350C2D"/>
    <w:rsid w:val="0035112D"/>
    <w:rsid w:val="0035124C"/>
    <w:rsid w:val="00351756"/>
    <w:rsid w:val="00351BC4"/>
    <w:rsid w:val="003520F2"/>
    <w:rsid w:val="003523DE"/>
    <w:rsid w:val="003524EC"/>
    <w:rsid w:val="00352C46"/>
    <w:rsid w:val="00353189"/>
    <w:rsid w:val="00354366"/>
    <w:rsid w:val="00354A69"/>
    <w:rsid w:val="00354E99"/>
    <w:rsid w:val="0035611F"/>
    <w:rsid w:val="0035714D"/>
    <w:rsid w:val="00357B7E"/>
    <w:rsid w:val="00360ABA"/>
    <w:rsid w:val="00360E2D"/>
    <w:rsid w:val="00361099"/>
    <w:rsid w:val="003612FC"/>
    <w:rsid w:val="00361DBA"/>
    <w:rsid w:val="00361E0D"/>
    <w:rsid w:val="00364B5E"/>
    <w:rsid w:val="00364C31"/>
    <w:rsid w:val="0036572C"/>
    <w:rsid w:val="003669C1"/>
    <w:rsid w:val="0036752F"/>
    <w:rsid w:val="003679B9"/>
    <w:rsid w:val="00367C50"/>
    <w:rsid w:val="003706C5"/>
    <w:rsid w:val="003712B2"/>
    <w:rsid w:val="00371B37"/>
    <w:rsid w:val="003727C7"/>
    <w:rsid w:val="003729DA"/>
    <w:rsid w:val="00372FBA"/>
    <w:rsid w:val="0037438D"/>
    <w:rsid w:val="00374F11"/>
    <w:rsid w:val="0037547C"/>
    <w:rsid w:val="003757A7"/>
    <w:rsid w:val="003759F8"/>
    <w:rsid w:val="00376BAC"/>
    <w:rsid w:val="0037733F"/>
    <w:rsid w:val="003776AA"/>
    <w:rsid w:val="00381251"/>
    <w:rsid w:val="00383277"/>
    <w:rsid w:val="00384044"/>
    <w:rsid w:val="0038410A"/>
    <w:rsid w:val="00384658"/>
    <w:rsid w:val="003848EF"/>
    <w:rsid w:val="00384AB6"/>
    <w:rsid w:val="0038780E"/>
    <w:rsid w:val="003904A3"/>
    <w:rsid w:val="00390698"/>
    <w:rsid w:val="003908D2"/>
    <w:rsid w:val="0039140E"/>
    <w:rsid w:val="00392E1E"/>
    <w:rsid w:val="0039372D"/>
    <w:rsid w:val="00394126"/>
    <w:rsid w:val="00394A37"/>
    <w:rsid w:val="00394B84"/>
    <w:rsid w:val="003973E1"/>
    <w:rsid w:val="00397E2F"/>
    <w:rsid w:val="003A0484"/>
    <w:rsid w:val="003A0717"/>
    <w:rsid w:val="003A14AC"/>
    <w:rsid w:val="003A3B43"/>
    <w:rsid w:val="003A3E98"/>
    <w:rsid w:val="003A54F5"/>
    <w:rsid w:val="003A5B8D"/>
    <w:rsid w:val="003A5BC7"/>
    <w:rsid w:val="003A6B0C"/>
    <w:rsid w:val="003A6B88"/>
    <w:rsid w:val="003A6E25"/>
    <w:rsid w:val="003A6F8C"/>
    <w:rsid w:val="003A7885"/>
    <w:rsid w:val="003B01FB"/>
    <w:rsid w:val="003B0CD5"/>
    <w:rsid w:val="003B25FE"/>
    <w:rsid w:val="003B2B9E"/>
    <w:rsid w:val="003B2EED"/>
    <w:rsid w:val="003B305C"/>
    <w:rsid w:val="003B3C4D"/>
    <w:rsid w:val="003B603C"/>
    <w:rsid w:val="003B6CBB"/>
    <w:rsid w:val="003B7C1F"/>
    <w:rsid w:val="003C0163"/>
    <w:rsid w:val="003C02DB"/>
    <w:rsid w:val="003C05C6"/>
    <w:rsid w:val="003C0743"/>
    <w:rsid w:val="003C0750"/>
    <w:rsid w:val="003C30C0"/>
    <w:rsid w:val="003C35E5"/>
    <w:rsid w:val="003C391E"/>
    <w:rsid w:val="003C3D5A"/>
    <w:rsid w:val="003C4DBD"/>
    <w:rsid w:val="003C4F21"/>
    <w:rsid w:val="003C5C42"/>
    <w:rsid w:val="003C6191"/>
    <w:rsid w:val="003C6233"/>
    <w:rsid w:val="003C650C"/>
    <w:rsid w:val="003C6FC5"/>
    <w:rsid w:val="003D0079"/>
    <w:rsid w:val="003D0398"/>
    <w:rsid w:val="003D2158"/>
    <w:rsid w:val="003D2D71"/>
    <w:rsid w:val="003D3658"/>
    <w:rsid w:val="003D4883"/>
    <w:rsid w:val="003D65C5"/>
    <w:rsid w:val="003D67D8"/>
    <w:rsid w:val="003D7277"/>
    <w:rsid w:val="003D765B"/>
    <w:rsid w:val="003D7C85"/>
    <w:rsid w:val="003D7D8E"/>
    <w:rsid w:val="003E0429"/>
    <w:rsid w:val="003E1397"/>
    <w:rsid w:val="003E15E7"/>
    <w:rsid w:val="003E2A64"/>
    <w:rsid w:val="003E32CF"/>
    <w:rsid w:val="003E3BFE"/>
    <w:rsid w:val="003E5034"/>
    <w:rsid w:val="003E615B"/>
    <w:rsid w:val="003E715A"/>
    <w:rsid w:val="003F00FB"/>
    <w:rsid w:val="003F0BFC"/>
    <w:rsid w:val="003F0D9A"/>
    <w:rsid w:val="003F1CEB"/>
    <w:rsid w:val="003F1D69"/>
    <w:rsid w:val="003F32DD"/>
    <w:rsid w:val="003F4F3D"/>
    <w:rsid w:val="003F546B"/>
    <w:rsid w:val="003F680A"/>
    <w:rsid w:val="004004F5"/>
    <w:rsid w:val="00401D1D"/>
    <w:rsid w:val="00402858"/>
    <w:rsid w:val="004031DC"/>
    <w:rsid w:val="00403281"/>
    <w:rsid w:val="004046A1"/>
    <w:rsid w:val="00404BC9"/>
    <w:rsid w:val="00404F2C"/>
    <w:rsid w:val="00405835"/>
    <w:rsid w:val="00406B83"/>
    <w:rsid w:val="004102E3"/>
    <w:rsid w:val="004104AC"/>
    <w:rsid w:val="00410833"/>
    <w:rsid w:val="00410B1B"/>
    <w:rsid w:val="00411528"/>
    <w:rsid w:val="00413589"/>
    <w:rsid w:val="00413770"/>
    <w:rsid w:val="00413F5C"/>
    <w:rsid w:val="004147FE"/>
    <w:rsid w:val="00414AB7"/>
    <w:rsid w:val="00414C12"/>
    <w:rsid w:val="00414DF0"/>
    <w:rsid w:val="0041714F"/>
    <w:rsid w:val="0042015D"/>
    <w:rsid w:val="00420F6A"/>
    <w:rsid w:val="00421017"/>
    <w:rsid w:val="004210E4"/>
    <w:rsid w:val="00421661"/>
    <w:rsid w:val="00421A7A"/>
    <w:rsid w:val="00421C09"/>
    <w:rsid w:val="0042308C"/>
    <w:rsid w:val="00423301"/>
    <w:rsid w:val="00423C84"/>
    <w:rsid w:val="00423DA0"/>
    <w:rsid w:val="00426B32"/>
    <w:rsid w:val="00431005"/>
    <w:rsid w:val="004314BB"/>
    <w:rsid w:val="00431BA0"/>
    <w:rsid w:val="00435658"/>
    <w:rsid w:val="00435833"/>
    <w:rsid w:val="00435B8F"/>
    <w:rsid w:val="00436108"/>
    <w:rsid w:val="004373FA"/>
    <w:rsid w:val="00437410"/>
    <w:rsid w:val="0043777F"/>
    <w:rsid w:val="00440056"/>
    <w:rsid w:val="00440626"/>
    <w:rsid w:val="00440645"/>
    <w:rsid w:val="00440F6F"/>
    <w:rsid w:val="00441050"/>
    <w:rsid w:val="00443238"/>
    <w:rsid w:val="00443C69"/>
    <w:rsid w:val="00444D4A"/>
    <w:rsid w:val="00445413"/>
    <w:rsid w:val="004464E7"/>
    <w:rsid w:val="004474AF"/>
    <w:rsid w:val="00450161"/>
    <w:rsid w:val="0045031A"/>
    <w:rsid w:val="00450579"/>
    <w:rsid w:val="00450CDE"/>
    <w:rsid w:val="004513D7"/>
    <w:rsid w:val="00451CA3"/>
    <w:rsid w:val="00451CBD"/>
    <w:rsid w:val="00451E22"/>
    <w:rsid w:val="004523BA"/>
    <w:rsid w:val="00452733"/>
    <w:rsid w:val="00452F39"/>
    <w:rsid w:val="00453318"/>
    <w:rsid w:val="004538B2"/>
    <w:rsid w:val="004539A5"/>
    <w:rsid w:val="00453AFE"/>
    <w:rsid w:val="004547E0"/>
    <w:rsid w:val="00454998"/>
    <w:rsid w:val="00456482"/>
    <w:rsid w:val="00456B9C"/>
    <w:rsid w:val="00457272"/>
    <w:rsid w:val="00457E95"/>
    <w:rsid w:val="00461BE2"/>
    <w:rsid w:val="00461D8D"/>
    <w:rsid w:val="004622B7"/>
    <w:rsid w:val="0046288D"/>
    <w:rsid w:val="00462B81"/>
    <w:rsid w:val="0046359A"/>
    <w:rsid w:val="00464FF1"/>
    <w:rsid w:val="00465342"/>
    <w:rsid w:val="00465614"/>
    <w:rsid w:val="00465BF0"/>
    <w:rsid w:val="004669C1"/>
    <w:rsid w:val="00466A4E"/>
    <w:rsid w:val="00467FB4"/>
    <w:rsid w:val="00470040"/>
    <w:rsid w:val="00470292"/>
    <w:rsid w:val="004704BC"/>
    <w:rsid w:val="00470625"/>
    <w:rsid w:val="00470B16"/>
    <w:rsid w:val="00470E05"/>
    <w:rsid w:val="00474809"/>
    <w:rsid w:val="00474FB4"/>
    <w:rsid w:val="00475747"/>
    <w:rsid w:val="0047595F"/>
    <w:rsid w:val="004760F7"/>
    <w:rsid w:val="0047764C"/>
    <w:rsid w:val="0047776A"/>
    <w:rsid w:val="00477DD7"/>
    <w:rsid w:val="004806D6"/>
    <w:rsid w:val="00481567"/>
    <w:rsid w:val="00482636"/>
    <w:rsid w:val="00483857"/>
    <w:rsid w:val="004842CE"/>
    <w:rsid w:val="004852D1"/>
    <w:rsid w:val="00485CE5"/>
    <w:rsid w:val="0048610E"/>
    <w:rsid w:val="0048660F"/>
    <w:rsid w:val="00486FDA"/>
    <w:rsid w:val="004875FA"/>
    <w:rsid w:val="00490EC8"/>
    <w:rsid w:val="0049109D"/>
    <w:rsid w:val="004917B2"/>
    <w:rsid w:val="00491CAA"/>
    <w:rsid w:val="00492501"/>
    <w:rsid w:val="00492756"/>
    <w:rsid w:val="00492BFD"/>
    <w:rsid w:val="00493ADB"/>
    <w:rsid w:val="00495504"/>
    <w:rsid w:val="00496FEF"/>
    <w:rsid w:val="004A05FE"/>
    <w:rsid w:val="004A09F9"/>
    <w:rsid w:val="004A1282"/>
    <w:rsid w:val="004A177C"/>
    <w:rsid w:val="004A1B9C"/>
    <w:rsid w:val="004A269A"/>
    <w:rsid w:val="004A36D0"/>
    <w:rsid w:val="004A533A"/>
    <w:rsid w:val="004A600A"/>
    <w:rsid w:val="004A7242"/>
    <w:rsid w:val="004A76EB"/>
    <w:rsid w:val="004A7ED2"/>
    <w:rsid w:val="004B117A"/>
    <w:rsid w:val="004B1BE7"/>
    <w:rsid w:val="004B30DB"/>
    <w:rsid w:val="004B310E"/>
    <w:rsid w:val="004B43BA"/>
    <w:rsid w:val="004B48B0"/>
    <w:rsid w:val="004B56C9"/>
    <w:rsid w:val="004B68DE"/>
    <w:rsid w:val="004B72A9"/>
    <w:rsid w:val="004B7519"/>
    <w:rsid w:val="004B7F62"/>
    <w:rsid w:val="004C043A"/>
    <w:rsid w:val="004C0EE2"/>
    <w:rsid w:val="004C1828"/>
    <w:rsid w:val="004C2227"/>
    <w:rsid w:val="004C22EA"/>
    <w:rsid w:val="004C290A"/>
    <w:rsid w:val="004C2A9D"/>
    <w:rsid w:val="004C2D47"/>
    <w:rsid w:val="004C2D4A"/>
    <w:rsid w:val="004C2E68"/>
    <w:rsid w:val="004C37B6"/>
    <w:rsid w:val="004C3D3B"/>
    <w:rsid w:val="004C42EE"/>
    <w:rsid w:val="004C4704"/>
    <w:rsid w:val="004C47AD"/>
    <w:rsid w:val="004C53BD"/>
    <w:rsid w:val="004C5B5A"/>
    <w:rsid w:val="004C5F0E"/>
    <w:rsid w:val="004C6C6D"/>
    <w:rsid w:val="004C6DF1"/>
    <w:rsid w:val="004D0076"/>
    <w:rsid w:val="004D0157"/>
    <w:rsid w:val="004D0290"/>
    <w:rsid w:val="004D09BB"/>
    <w:rsid w:val="004D0C36"/>
    <w:rsid w:val="004D1317"/>
    <w:rsid w:val="004D1D5E"/>
    <w:rsid w:val="004D1E75"/>
    <w:rsid w:val="004D1F01"/>
    <w:rsid w:val="004D20CA"/>
    <w:rsid w:val="004D36A1"/>
    <w:rsid w:val="004D4439"/>
    <w:rsid w:val="004D5237"/>
    <w:rsid w:val="004D574B"/>
    <w:rsid w:val="004D6CEA"/>
    <w:rsid w:val="004D7DCE"/>
    <w:rsid w:val="004E0EA9"/>
    <w:rsid w:val="004E1170"/>
    <w:rsid w:val="004E1817"/>
    <w:rsid w:val="004E1AB6"/>
    <w:rsid w:val="004E24F0"/>
    <w:rsid w:val="004E251B"/>
    <w:rsid w:val="004E2F38"/>
    <w:rsid w:val="004E3982"/>
    <w:rsid w:val="004E3D1D"/>
    <w:rsid w:val="004E3EBD"/>
    <w:rsid w:val="004E3FE2"/>
    <w:rsid w:val="004E405D"/>
    <w:rsid w:val="004E487F"/>
    <w:rsid w:val="004E4C00"/>
    <w:rsid w:val="004E5EED"/>
    <w:rsid w:val="004E67CC"/>
    <w:rsid w:val="004E7DF6"/>
    <w:rsid w:val="004F050B"/>
    <w:rsid w:val="004F1A85"/>
    <w:rsid w:val="004F23E4"/>
    <w:rsid w:val="004F2D75"/>
    <w:rsid w:val="004F302B"/>
    <w:rsid w:val="004F361A"/>
    <w:rsid w:val="004F3F4E"/>
    <w:rsid w:val="004F3F6C"/>
    <w:rsid w:val="004F5798"/>
    <w:rsid w:val="004F5E97"/>
    <w:rsid w:val="004F77FA"/>
    <w:rsid w:val="004F7B24"/>
    <w:rsid w:val="00500FDD"/>
    <w:rsid w:val="005018C2"/>
    <w:rsid w:val="005019FC"/>
    <w:rsid w:val="0050213F"/>
    <w:rsid w:val="0050274D"/>
    <w:rsid w:val="00502986"/>
    <w:rsid w:val="00503086"/>
    <w:rsid w:val="0050532D"/>
    <w:rsid w:val="00505784"/>
    <w:rsid w:val="00506A22"/>
    <w:rsid w:val="005070D7"/>
    <w:rsid w:val="0050746A"/>
    <w:rsid w:val="00507742"/>
    <w:rsid w:val="005105A0"/>
    <w:rsid w:val="00511116"/>
    <w:rsid w:val="005111C1"/>
    <w:rsid w:val="00511894"/>
    <w:rsid w:val="00512ACB"/>
    <w:rsid w:val="00512C7B"/>
    <w:rsid w:val="00514621"/>
    <w:rsid w:val="005153FD"/>
    <w:rsid w:val="00515D20"/>
    <w:rsid w:val="00515D8E"/>
    <w:rsid w:val="005164CE"/>
    <w:rsid w:val="00517242"/>
    <w:rsid w:val="00517A33"/>
    <w:rsid w:val="0052053B"/>
    <w:rsid w:val="00520B6A"/>
    <w:rsid w:val="00520C83"/>
    <w:rsid w:val="005223DF"/>
    <w:rsid w:val="00522EDC"/>
    <w:rsid w:val="00524019"/>
    <w:rsid w:val="005243D5"/>
    <w:rsid w:val="00525019"/>
    <w:rsid w:val="00525D1D"/>
    <w:rsid w:val="00526C15"/>
    <w:rsid w:val="00530104"/>
    <w:rsid w:val="00530264"/>
    <w:rsid w:val="0053084A"/>
    <w:rsid w:val="00531551"/>
    <w:rsid w:val="00531D20"/>
    <w:rsid w:val="00532D8D"/>
    <w:rsid w:val="00534352"/>
    <w:rsid w:val="00534B33"/>
    <w:rsid w:val="005352B4"/>
    <w:rsid w:val="00535CE5"/>
    <w:rsid w:val="00536915"/>
    <w:rsid w:val="00537419"/>
    <w:rsid w:val="00540496"/>
    <w:rsid w:val="00542787"/>
    <w:rsid w:val="00542B15"/>
    <w:rsid w:val="005438EF"/>
    <w:rsid w:val="00544304"/>
    <w:rsid w:val="0054495C"/>
    <w:rsid w:val="00545315"/>
    <w:rsid w:val="0054553E"/>
    <w:rsid w:val="00545AC0"/>
    <w:rsid w:val="005460B2"/>
    <w:rsid w:val="005469CA"/>
    <w:rsid w:val="00547109"/>
    <w:rsid w:val="00550003"/>
    <w:rsid w:val="005500AC"/>
    <w:rsid w:val="005502BD"/>
    <w:rsid w:val="00551011"/>
    <w:rsid w:val="00551531"/>
    <w:rsid w:val="005517B7"/>
    <w:rsid w:val="00551A0E"/>
    <w:rsid w:val="00551C34"/>
    <w:rsid w:val="005525F6"/>
    <w:rsid w:val="00552CDB"/>
    <w:rsid w:val="005530A6"/>
    <w:rsid w:val="0055438E"/>
    <w:rsid w:val="00554EB9"/>
    <w:rsid w:val="005566AC"/>
    <w:rsid w:val="00556C7F"/>
    <w:rsid w:val="0055746B"/>
    <w:rsid w:val="00557944"/>
    <w:rsid w:val="00557A07"/>
    <w:rsid w:val="00560290"/>
    <w:rsid w:val="005602DE"/>
    <w:rsid w:val="00561383"/>
    <w:rsid w:val="00561805"/>
    <w:rsid w:val="00561EAF"/>
    <w:rsid w:val="00562310"/>
    <w:rsid w:val="00562603"/>
    <w:rsid w:val="005644B6"/>
    <w:rsid w:val="00564DF3"/>
    <w:rsid w:val="00566D76"/>
    <w:rsid w:val="00567106"/>
    <w:rsid w:val="00567293"/>
    <w:rsid w:val="005701D5"/>
    <w:rsid w:val="005709E2"/>
    <w:rsid w:val="00570FFC"/>
    <w:rsid w:val="00571088"/>
    <w:rsid w:val="005713D2"/>
    <w:rsid w:val="00571DCF"/>
    <w:rsid w:val="00572384"/>
    <w:rsid w:val="00572A39"/>
    <w:rsid w:val="00572F8F"/>
    <w:rsid w:val="005736C9"/>
    <w:rsid w:val="00573730"/>
    <w:rsid w:val="00575A22"/>
    <w:rsid w:val="00576AC4"/>
    <w:rsid w:val="00580295"/>
    <w:rsid w:val="00580692"/>
    <w:rsid w:val="0058073A"/>
    <w:rsid w:val="005808BA"/>
    <w:rsid w:val="00580BB4"/>
    <w:rsid w:val="00580D65"/>
    <w:rsid w:val="00580E91"/>
    <w:rsid w:val="00581308"/>
    <w:rsid w:val="00581437"/>
    <w:rsid w:val="00581439"/>
    <w:rsid w:val="005814FD"/>
    <w:rsid w:val="00581A87"/>
    <w:rsid w:val="00581CAB"/>
    <w:rsid w:val="00582677"/>
    <w:rsid w:val="00582D92"/>
    <w:rsid w:val="00582E7A"/>
    <w:rsid w:val="00583026"/>
    <w:rsid w:val="00583828"/>
    <w:rsid w:val="00583EB7"/>
    <w:rsid w:val="00584926"/>
    <w:rsid w:val="0058543E"/>
    <w:rsid w:val="00585FE2"/>
    <w:rsid w:val="0058789C"/>
    <w:rsid w:val="00590321"/>
    <w:rsid w:val="0059058B"/>
    <w:rsid w:val="005907AC"/>
    <w:rsid w:val="005907DF"/>
    <w:rsid w:val="00590D06"/>
    <w:rsid w:val="005918EC"/>
    <w:rsid w:val="0059244F"/>
    <w:rsid w:val="005924EE"/>
    <w:rsid w:val="00592884"/>
    <w:rsid w:val="005936BD"/>
    <w:rsid w:val="00593B20"/>
    <w:rsid w:val="00593F86"/>
    <w:rsid w:val="005942D5"/>
    <w:rsid w:val="005947AF"/>
    <w:rsid w:val="0059553C"/>
    <w:rsid w:val="0059642A"/>
    <w:rsid w:val="00597F7C"/>
    <w:rsid w:val="005A00FD"/>
    <w:rsid w:val="005A143C"/>
    <w:rsid w:val="005A16F8"/>
    <w:rsid w:val="005A2069"/>
    <w:rsid w:val="005A2710"/>
    <w:rsid w:val="005A2D41"/>
    <w:rsid w:val="005A3414"/>
    <w:rsid w:val="005A4070"/>
    <w:rsid w:val="005A44C0"/>
    <w:rsid w:val="005A4865"/>
    <w:rsid w:val="005A49EC"/>
    <w:rsid w:val="005A7311"/>
    <w:rsid w:val="005A7538"/>
    <w:rsid w:val="005A7F38"/>
    <w:rsid w:val="005B09D2"/>
    <w:rsid w:val="005B0CF8"/>
    <w:rsid w:val="005B2401"/>
    <w:rsid w:val="005B2889"/>
    <w:rsid w:val="005B2E0D"/>
    <w:rsid w:val="005B55C4"/>
    <w:rsid w:val="005B5F65"/>
    <w:rsid w:val="005B7F98"/>
    <w:rsid w:val="005C0661"/>
    <w:rsid w:val="005C0764"/>
    <w:rsid w:val="005C0BC4"/>
    <w:rsid w:val="005C22D9"/>
    <w:rsid w:val="005C2492"/>
    <w:rsid w:val="005C263A"/>
    <w:rsid w:val="005C3C13"/>
    <w:rsid w:val="005C421F"/>
    <w:rsid w:val="005C46E6"/>
    <w:rsid w:val="005C4743"/>
    <w:rsid w:val="005C50FE"/>
    <w:rsid w:val="005C7090"/>
    <w:rsid w:val="005C740D"/>
    <w:rsid w:val="005C74A3"/>
    <w:rsid w:val="005C7900"/>
    <w:rsid w:val="005C7B18"/>
    <w:rsid w:val="005D014E"/>
    <w:rsid w:val="005D0596"/>
    <w:rsid w:val="005D1625"/>
    <w:rsid w:val="005D185B"/>
    <w:rsid w:val="005D1BC0"/>
    <w:rsid w:val="005D1E73"/>
    <w:rsid w:val="005D2D5C"/>
    <w:rsid w:val="005D2E41"/>
    <w:rsid w:val="005D3A5A"/>
    <w:rsid w:val="005D427A"/>
    <w:rsid w:val="005D4E2E"/>
    <w:rsid w:val="005D5559"/>
    <w:rsid w:val="005D5EEC"/>
    <w:rsid w:val="005D63A4"/>
    <w:rsid w:val="005D6E42"/>
    <w:rsid w:val="005E0393"/>
    <w:rsid w:val="005E1F3A"/>
    <w:rsid w:val="005E2855"/>
    <w:rsid w:val="005E2B1C"/>
    <w:rsid w:val="005E2BDE"/>
    <w:rsid w:val="005E6EDD"/>
    <w:rsid w:val="005E715B"/>
    <w:rsid w:val="005F098F"/>
    <w:rsid w:val="005F1142"/>
    <w:rsid w:val="005F37C4"/>
    <w:rsid w:val="005F3F46"/>
    <w:rsid w:val="005F41B2"/>
    <w:rsid w:val="005F4248"/>
    <w:rsid w:val="005F44DB"/>
    <w:rsid w:val="005F4BBA"/>
    <w:rsid w:val="005F58EA"/>
    <w:rsid w:val="005F60F9"/>
    <w:rsid w:val="005F6454"/>
    <w:rsid w:val="005F666A"/>
    <w:rsid w:val="005F6D55"/>
    <w:rsid w:val="0060227F"/>
    <w:rsid w:val="00602429"/>
    <w:rsid w:val="00602E3F"/>
    <w:rsid w:val="00603229"/>
    <w:rsid w:val="00603E88"/>
    <w:rsid w:val="00604153"/>
    <w:rsid w:val="0060461B"/>
    <w:rsid w:val="0060490F"/>
    <w:rsid w:val="00604D1F"/>
    <w:rsid w:val="006066C1"/>
    <w:rsid w:val="0060794D"/>
    <w:rsid w:val="006111D7"/>
    <w:rsid w:val="0061178A"/>
    <w:rsid w:val="00612251"/>
    <w:rsid w:val="00612555"/>
    <w:rsid w:val="0061295B"/>
    <w:rsid w:val="00612E7B"/>
    <w:rsid w:val="00613C8C"/>
    <w:rsid w:val="00615555"/>
    <w:rsid w:val="00616CBD"/>
    <w:rsid w:val="00616D37"/>
    <w:rsid w:val="00616F74"/>
    <w:rsid w:val="00617180"/>
    <w:rsid w:val="00617900"/>
    <w:rsid w:val="006179FD"/>
    <w:rsid w:val="00617A91"/>
    <w:rsid w:val="00620304"/>
    <w:rsid w:val="0062055A"/>
    <w:rsid w:val="00620664"/>
    <w:rsid w:val="0062190F"/>
    <w:rsid w:val="00622023"/>
    <w:rsid w:val="00623F7A"/>
    <w:rsid w:val="00624D02"/>
    <w:rsid w:val="0062646B"/>
    <w:rsid w:val="00626C6C"/>
    <w:rsid w:val="00627EFC"/>
    <w:rsid w:val="0063070A"/>
    <w:rsid w:val="00632079"/>
    <w:rsid w:val="006322B5"/>
    <w:rsid w:val="00632627"/>
    <w:rsid w:val="00632E65"/>
    <w:rsid w:val="00634432"/>
    <w:rsid w:val="00634B88"/>
    <w:rsid w:val="00634C5A"/>
    <w:rsid w:val="00634DB0"/>
    <w:rsid w:val="00635B8C"/>
    <w:rsid w:val="006369C8"/>
    <w:rsid w:val="00636B0D"/>
    <w:rsid w:val="00636C57"/>
    <w:rsid w:val="006370A4"/>
    <w:rsid w:val="0063796F"/>
    <w:rsid w:val="00640735"/>
    <w:rsid w:val="00640B54"/>
    <w:rsid w:val="006411DA"/>
    <w:rsid w:val="00641A42"/>
    <w:rsid w:val="006424B4"/>
    <w:rsid w:val="006424C3"/>
    <w:rsid w:val="00642953"/>
    <w:rsid w:val="006430CD"/>
    <w:rsid w:val="0064329B"/>
    <w:rsid w:val="0064371B"/>
    <w:rsid w:val="0064402D"/>
    <w:rsid w:val="0064597C"/>
    <w:rsid w:val="00645C53"/>
    <w:rsid w:val="006465C9"/>
    <w:rsid w:val="0064787A"/>
    <w:rsid w:val="00647F06"/>
    <w:rsid w:val="00647F9F"/>
    <w:rsid w:val="0065078C"/>
    <w:rsid w:val="0065135D"/>
    <w:rsid w:val="006517CC"/>
    <w:rsid w:val="0065212D"/>
    <w:rsid w:val="006523EF"/>
    <w:rsid w:val="006524F4"/>
    <w:rsid w:val="006529EA"/>
    <w:rsid w:val="006535AD"/>
    <w:rsid w:val="006539A3"/>
    <w:rsid w:val="0065412C"/>
    <w:rsid w:val="00654B82"/>
    <w:rsid w:val="00654C2C"/>
    <w:rsid w:val="00654F47"/>
    <w:rsid w:val="006602DD"/>
    <w:rsid w:val="00660914"/>
    <w:rsid w:val="00660A28"/>
    <w:rsid w:val="00660C95"/>
    <w:rsid w:val="006619E2"/>
    <w:rsid w:val="00661B6C"/>
    <w:rsid w:val="00661DA8"/>
    <w:rsid w:val="0066208F"/>
    <w:rsid w:val="0066253B"/>
    <w:rsid w:val="00662808"/>
    <w:rsid w:val="00662BEA"/>
    <w:rsid w:val="00662D12"/>
    <w:rsid w:val="0066362C"/>
    <w:rsid w:val="006646D4"/>
    <w:rsid w:val="00664A50"/>
    <w:rsid w:val="00665857"/>
    <w:rsid w:val="00665A8B"/>
    <w:rsid w:val="006667B1"/>
    <w:rsid w:val="0066711B"/>
    <w:rsid w:val="0066788C"/>
    <w:rsid w:val="006678EC"/>
    <w:rsid w:val="00670372"/>
    <w:rsid w:val="006708D7"/>
    <w:rsid w:val="00670E61"/>
    <w:rsid w:val="006716B9"/>
    <w:rsid w:val="00671878"/>
    <w:rsid w:val="006739EC"/>
    <w:rsid w:val="00673C12"/>
    <w:rsid w:val="00674071"/>
    <w:rsid w:val="006762EA"/>
    <w:rsid w:val="006769C4"/>
    <w:rsid w:val="006808A3"/>
    <w:rsid w:val="00680C9D"/>
    <w:rsid w:val="0068120E"/>
    <w:rsid w:val="0068285A"/>
    <w:rsid w:val="00682D22"/>
    <w:rsid w:val="00682E5A"/>
    <w:rsid w:val="006830E9"/>
    <w:rsid w:val="0068321F"/>
    <w:rsid w:val="00685CB5"/>
    <w:rsid w:val="00685DA2"/>
    <w:rsid w:val="0068619C"/>
    <w:rsid w:val="00686455"/>
    <w:rsid w:val="006867A7"/>
    <w:rsid w:val="00686E63"/>
    <w:rsid w:val="0068703B"/>
    <w:rsid w:val="00687722"/>
    <w:rsid w:val="00687FD3"/>
    <w:rsid w:val="00690259"/>
    <w:rsid w:val="00690875"/>
    <w:rsid w:val="00691617"/>
    <w:rsid w:val="006917BB"/>
    <w:rsid w:val="006922E2"/>
    <w:rsid w:val="006926EE"/>
    <w:rsid w:val="006929E6"/>
    <w:rsid w:val="00692A0F"/>
    <w:rsid w:val="00692FF7"/>
    <w:rsid w:val="00693221"/>
    <w:rsid w:val="00693F2E"/>
    <w:rsid w:val="00694EFE"/>
    <w:rsid w:val="006951F3"/>
    <w:rsid w:val="00695EBB"/>
    <w:rsid w:val="006972DB"/>
    <w:rsid w:val="00697951"/>
    <w:rsid w:val="006A09E1"/>
    <w:rsid w:val="006A0D65"/>
    <w:rsid w:val="006A155A"/>
    <w:rsid w:val="006A1D82"/>
    <w:rsid w:val="006A247D"/>
    <w:rsid w:val="006A2691"/>
    <w:rsid w:val="006A2ACB"/>
    <w:rsid w:val="006A2B64"/>
    <w:rsid w:val="006A301A"/>
    <w:rsid w:val="006A3539"/>
    <w:rsid w:val="006A452F"/>
    <w:rsid w:val="006A453E"/>
    <w:rsid w:val="006A5F70"/>
    <w:rsid w:val="006A602F"/>
    <w:rsid w:val="006A64EB"/>
    <w:rsid w:val="006A6788"/>
    <w:rsid w:val="006A6995"/>
    <w:rsid w:val="006A6A74"/>
    <w:rsid w:val="006A7EDA"/>
    <w:rsid w:val="006B01BB"/>
    <w:rsid w:val="006B2400"/>
    <w:rsid w:val="006B2476"/>
    <w:rsid w:val="006B24B6"/>
    <w:rsid w:val="006B2888"/>
    <w:rsid w:val="006B292E"/>
    <w:rsid w:val="006B2DF2"/>
    <w:rsid w:val="006B3D96"/>
    <w:rsid w:val="006B5491"/>
    <w:rsid w:val="006B5817"/>
    <w:rsid w:val="006B6866"/>
    <w:rsid w:val="006B6FD2"/>
    <w:rsid w:val="006B70D1"/>
    <w:rsid w:val="006B78DB"/>
    <w:rsid w:val="006C011A"/>
    <w:rsid w:val="006C0C2F"/>
    <w:rsid w:val="006C1FC0"/>
    <w:rsid w:val="006C2242"/>
    <w:rsid w:val="006C3219"/>
    <w:rsid w:val="006C38FB"/>
    <w:rsid w:val="006C3CE5"/>
    <w:rsid w:val="006C3EF1"/>
    <w:rsid w:val="006C4182"/>
    <w:rsid w:val="006C41F4"/>
    <w:rsid w:val="006C4745"/>
    <w:rsid w:val="006C4D41"/>
    <w:rsid w:val="006C5159"/>
    <w:rsid w:val="006C5C72"/>
    <w:rsid w:val="006C66A9"/>
    <w:rsid w:val="006C68A4"/>
    <w:rsid w:val="006D259F"/>
    <w:rsid w:val="006D30BC"/>
    <w:rsid w:val="006D3721"/>
    <w:rsid w:val="006D3E6D"/>
    <w:rsid w:val="006D42F5"/>
    <w:rsid w:val="006D45D6"/>
    <w:rsid w:val="006D5262"/>
    <w:rsid w:val="006D5CE8"/>
    <w:rsid w:val="006D73BB"/>
    <w:rsid w:val="006D7443"/>
    <w:rsid w:val="006D7614"/>
    <w:rsid w:val="006E0577"/>
    <w:rsid w:val="006E07F9"/>
    <w:rsid w:val="006E0B59"/>
    <w:rsid w:val="006E0F52"/>
    <w:rsid w:val="006E1482"/>
    <w:rsid w:val="006E153B"/>
    <w:rsid w:val="006E1AAE"/>
    <w:rsid w:val="006E1D44"/>
    <w:rsid w:val="006E2780"/>
    <w:rsid w:val="006E378F"/>
    <w:rsid w:val="006E4060"/>
    <w:rsid w:val="006E4C97"/>
    <w:rsid w:val="006E522A"/>
    <w:rsid w:val="006E557E"/>
    <w:rsid w:val="006E5FEA"/>
    <w:rsid w:val="006E6205"/>
    <w:rsid w:val="006E79F7"/>
    <w:rsid w:val="006E7F32"/>
    <w:rsid w:val="006F0AFF"/>
    <w:rsid w:val="006F12FF"/>
    <w:rsid w:val="006F189E"/>
    <w:rsid w:val="006F19EA"/>
    <w:rsid w:val="006F2820"/>
    <w:rsid w:val="006F2A10"/>
    <w:rsid w:val="006F4114"/>
    <w:rsid w:val="006F50DA"/>
    <w:rsid w:val="006F56D4"/>
    <w:rsid w:val="006F5DD6"/>
    <w:rsid w:val="006F656D"/>
    <w:rsid w:val="006F6814"/>
    <w:rsid w:val="006F6C5B"/>
    <w:rsid w:val="006F78D4"/>
    <w:rsid w:val="0070000A"/>
    <w:rsid w:val="00700783"/>
    <w:rsid w:val="00700C8A"/>
    <w:rsid w:val="00701647"/>
    <w:rsid w:val="00702A4B"/>
    <w:rsid w:val="00703458"/>
    <w:rsid w:val="007040EA"/>
    <w:rsid w:val="00706281"/>
    <w:rsid w:val="007076CA"/>
    <w:rsid w:val="00707947"/>
    <w:rsid w:val="0071056E"/>
    <w:rsid w:val="00711BD1"/>
    <w:rsid w:val="00711CF2"/>
    <w:rsid w:val="00712373"/>
    <w:rsid w:val="00712427"/>
    <w:rsid w:val="007145B8"/>
    <w:rsid w:val="00715BF7"/>
    <w:rsid w:val="007168F5"/>
    <w:rsid w:val="00716A5B"/>
    <w:rsid w:val="007170D2"/>
    <w:rsid w:val="00717BCB"/>
    <w:rsid w:val="00717DD7"/>
    <w:rsid w:val="007206B3"/>
    <w:rsid w:val="00721526"/>
    <w:rsid w:val="0072244B"/>
    <w:rsid w:val="00722871"/>
    <w:rsid w:val="00722AE3"/>
    <w:rsid w:val="0072323A"/>
    <w:rsid w:val="007239F9"/>
    <w:rsid w:val="00723D38"/>
    <w:rsid w:val="00725A19"/>
    <w:rsid w:val="00725F83"/>
    <w:rsid w:val="00727A5B"/>
    <w:rsid w:val="00727BB0"/>
    <w:rsid w:val="00727D38"/>
    <w:rsid w:val="007300F0"/>
    <w:rsid w:val="00731010"/>
    <w:rsid w:val="00731878"/>
    <w:rsid w:val="007333ED"/>
    <w:rsid w:val="0073359C"/>
    <w:rsid w:val="00733883"/>
    <w:rsid w:val="00733E50"/>
    <w:rsid w:val="00734F25"/>
    <w:rsid w:val="007400A7"/>
    <w:rsid w:val="007422EF"/>
    <w:rsid w:val="00742577"/>
    <w:rsid w:val="00742C47"/>
    <w:rsid w:val="00742F12"/>
    <w:rsid w:val="007435BD"/>
    <w:rsid w:val="00743617"/>
    <w:rsid w:val="00744456"/>
    <w:rsid w:val="00745708"/>
    <w:rsid w:val="00745928"/>
    <w:rsid w:val="00746582"/>
    <w:rsid w:val="00750097"/>
    <w:rsid w:val="007509C4"/>
    <w:rsid w:val="00750A98"/>
    <w:rsid w:val="00752EBA"/>
    <w:rsid w:val="00752FD5"/>
    <w:rsid w:val="00753382"/>
    <w:rsid w:val="007536E5"/>
    <w:rsid w:val="00754180"/>
    <w:rsid w:val="00754511"/>
    <w:rsid w:val="00754D56"/>
    <w:rsid w:val="00754E0C"/>
    <w:rsid w:val="0075526A"/>
    <w:rsid w:val="00756322"/>
    <w:rsid w:val="00756B6A"/>
    <w:rsid w:val="007576DC"/>
    <w:rsid w:val="00760B5A"/>
    <w:rsid w:val="00761320"/>
    <w:rsid w:val="007614DD"/>
    <w:rsid w:val="00761C2D"/>
    <w:rsid w:val="007626DC"/>
    <w:rsid w:val="00762A9D"/>
    <w:rsid w:val="00762D72"/>
    <w:rsid w:val="00763D30"/>
    <w:rsid w:val="007648E8"/>
    <w:rsid w:val="00764FC9"/>
    <w:rsid w:val="00765E41"/>
    <w:rsid w:val="00765F3C"/>
    <w:rsid w:val="00766A8D"/>
    <w:rsid w:val="00766D18"/>
    <w:rsid w:val="00771F8A"/>
    <w:rsid w:val="00772AF9"/>
    <w:rsid w:val="00774082"/>
    <w:rsid w:val="0077491B"/>
    <w:rsid w:val="00775A5F"/>
    <w:rsid w:val="00777899"/>
    <w:rsid w:val="007817F4"/>
    <w:rsid w:val="0078203B"/>
    <w:rsid w:val="00782A86"/>
    <w:rsid w:val="00782EF9"/>
    <w:rsid w:val="00783AF1"/>
    <w:rsid w:val="00785792"/>
    <w:rsid w:val="007863AD"/>
    <w:rsid w:val="007865F2"/>
    <w:rsid w:val="00787C9A"/>
    <w:rsid w:val="007904F7"/>
    <w:rsid w:val="00790725"/>
    <w:rsid w:val="00791ED5"/>
    <w:rsid w:val="00792A3C"/>
    <w:rsid w:val="00792B18"/>
    <w:rsid w:val="0079303A"/>
    <w:rsid w:val="007931D8"/>
    <w:rsid w:val="0079417F"/>
    <w:rsid w:val="007956BD"/>
    <w:rsid w:val="00796E6E"/>
    <w:rsid w:val="00796F65"/>
    <w:rsid w:val="007979CE"/>
    <w:rsid w:val="007A0F90"/>
    <w:rsid w:val="007A113D"/>
    <w:rsid w:val="007A1D00"/>
    <w:rsid w:val="007A1FAF"/>
    <w:rsid w:val="007A2128"/>
    <w:rsid w:val="007A3246"/>
    <w:rsid w:val="007A36E0"/>
    <w:rsid w:val="007A3839"/>
    <w:rsid w:val="007A39B7"/>
    <w:rsid w:val="007A39EB"/>
    <w:rsid w:val="007A4B64"/>
    <w:rsid w:val="007A4C53"/>
    <w:rsid w:val="007A5E0D"/>
    <w:rsid w:val="007A610F"/>
    <w:rsid w:val="007A6E7D"/>
    <w:rsid w:val="007A756D"/>
    <w:rsid w:val="007A789C"/>
    <w:rsid w:val="007B0FB4"/>
    <w:rsid w:val="007B24AA"/>
    <w:rsid w:val="007B307E"/>
    <w:rsid w:val="007B3450"/>
    <w:rsid w:val="007B3E45"/>
    <w:rsid w:val="007B407A"/>
    <w:rsid w:val="007B4171"/>
    <w:rsid w:val="007B4370"/>
    <w:rsid w:val="007B57A7"/>
    <w:rsid w:val="007B7156"/>
    <w:rsid w:val="007B71B5"/>
    <w:rsid w:val="007B72A4"/>
    <w:rsid w:val="007B73E7"/>
    <w:rsid w:val="007B77F9"/>
    <w:rsid w:val="007B7F0D"/>
    <w:rsid w:val="007C0998"/>
    <w:rsid w:val="007C2B66"/>
    <w:rsid w:val="007C2FBA"/>
    <w:rsid w:val="007C2FD1"/>
    <w:rsid w:val="007C3EB1"/>
    <w:rsid w:val="007C451E"/>
    <w:rsid w:val="007C4A9B"/>
    <w:rsid w:val="007C4D6F"/>
    <w:rsid w:val="007C57F3"/>
    <w:rsid w:val="007C5DD3"/>
    <w:rsid w:val="007C6C7B"/>
    <w:rsid w:val="007C7160"/>
    <w:rsid w:val="007D20E0"/>
    <w:rsid w:val="007D25B2"/>
    <w:rsid w:val="007D3570"/>
    <w:rsid w:val="007D394D"/>
    <w:rsid w:val="007D3B28"/>
    <w:rsid w:val="007D3D03"/>
    <w:rsid w:val="007D43AA"/>
    <w:rsid w:val="007D4BA1"/>
    <w:rsid w:val="007D681F"/>
    <w:rsid w:val="007D75AF"/>
    <w:rsid w:val="007D774F"/>
    <w:rsid w:val="007D7F6C"/>
    <w:rsid w:val="007E0388"/>
    <w:rsid w:val="007E0423"/>
    <w:rsid w:val="007E2B21"/>
    <w:rsid w:val="007E4F31"/>
    <w:rsid w:val="007E5502"/>
    <w:rsid w:val="007E6769"/>
    <w:rsid w:val="007E6827"/>
    <w:rsid w:val="007E6B88"/>
    <w:rsid w:val="007E6C0F"/>
    <w:rsid w:val="007E734F"/>
    <w:rsid w:val="007E785E"/>
    <w:rsid w:val="007F0B16"/>
    <w:rsid w:val="007F12F3"/>
    <w:rsid w:val="007F19A5"/>
    <w:rsid w:val="007F1B26"/>
    <w:rsid w:val="007F1F99"/>
    <w:rsid w:val="007F2288"/>
    <w:rsid w:val="007F2851"/>
    <w:rsid w:val="007F289F"/>
    <w:rsid w:val="007F28B3"/>
    <w:rsid w:val="007F31C7"/>
    <w:rsid w:val="007F356F"/>
    <w:rsid w:val="007F3E1E"/>
    <w:rsid w:val="007F433A"/>
    <w:rsid w:val="007F43EE"/>
    <w:rsid w:val="007F43EF"/>
    <w:rsid w:val="007F47F0"/>
    <w:rsid w:val="007F4CF4"/>
    <w:rsid w:val="007F4D31"/>
    <w:rsid w:val="007F4F9E"/>
    <w:rsid w:val="007F5605"/>
    <w:rsid w:val="007F61AD"/>
    <w:rsid w:val="007F667F"/>
    <w:rsid w:val="007F694F"/>
    <w:rsid w:val="007F6CD5"/>
    <w:rsid w:val="007F7323"/>
    <w:rsid w:val="007F7402"/>
    <w:rsid w:val="008000DE"/>
    <w:rsid w:val="008005C1"/>
    <w:rsid w:val="00800DE9"/>
    <w:rsid w:val="008010CF"/>
    <w:rsid w:val="008012DB"/>
    <w:rsid w:val="0080140A"/>
    <w:rsid w:val="00801BB5"/>
    <w:rsid w:val="00802226"/>
    <w:rsid w:val="0080305A"/>
    <w:rsid w:val="008030C5"/>
    <w:rsid w:val="00803644"/>
    <w:rsid w:val="0080373E"/>
    <w:rsid w:val="0080389F"/>
    <w:rsid w:val="00803974"/>
    <w:rsid w:val="00803E74"/>
    <w:rsid w:val="00804480"/>
    <w:rsid w:val="00804FD0"/>
    <w:rsid w:val="00805405"/>
    <w:rsid w:val="0080565D"/>
    <w:rsid w:val="00805989"/>
    <w:rsid w:val="00806F96"/>
    <w:rsid w:val="00807432"/>
    <w:rsid w:val="0080754C"/>
    <w:rsid w:val="008075EB"/>
    <w:rsid w:val="00810BDD"/>
    <w:rsid w:val="00810F53"/>
    <w:rsid w:val="0081113B"/>
    <w:rsid w:val="00812045"/>
    <w:rsid w:val="008131FE"/>
    <w:rsid w:val="008135AE"/>
    <w:rsid w:val="00815525"/>
    <w:rsid w:val="008161A8"/>
    <w:rsid w:val="008162EB"/>
    <w:rsid w:val="00816ADA"/>
    <w:rsid w:val="0081714D"/>
    <w:rsid w:val="00817DF5"/>
    <w:rsid w:val="00820244"/>
    <w:rsid w:val="00820EBB"/>
    <w:rsid w:val="00821D32"/>
    <w:rsid w:val="00822FC1"/>
    <w:rsid w:val="008239B2"/>
    <w:rsid w:val="00823C38"/>
    <w:rsid w:val="00824601"/>
    <w:rsid w:val="00826198"/>
    <w:rsid w:val="00826B19"/>
    <w:rsid w:val="00826C20"/>
    <w:rsid w:val="0082706B"/>
    <w:rsid w:val="008270E3"/>
    <w:rsid w:val="008271B7"/>
    <w:rsid w:val="008306E6"/>
    <w:rsid w:val="00830EB2"/>
    <w:rsid w:val="00831714"/>
    <w:rsid w:val="00831744"/>
    <w:rsid w:val="00832AF3"/>
    <w:rsid w:val="00832CA9"/>
    <w:rsid w:val="0083302B"/>
    <w:rsid w:val="00833365"/>
    <w:rsid w:val="00833CDC"/>
    <w:rsid w:val="0083525B"/>
    <w:rsid w:val="008356FD"/>
    <w:rsid w:val="0083570C"/>
    <w:rsid w:val="008362E5"/>
    <w:rsid w:val="00836398"/>
    <w:rsid w:val="00836523"/>
    <w:rsid w:val="008369AF"/>
    <w:rsid w:val="0083757C"/>
    <w:rsid w:val="008377C5"/>
    <w:rsid w:val="0083783D"/>
    <w:rsid w:val="00837A4A"/>
    <w:rsid w:val="00837AB2"/>
    <w:rsid w:val="0084019F"/>
    <w:rsid w:val="00840330"/>
    <w:rsid w:val="00841A02"/>
    <w:rsid w:val="00841C63"/>
    <w:rsid w:val="008425C0"/>
    <w:rsid w:val="008445DB"/>
    <w:rsid w:val="0084479D"/>
    <w:rsid w:val="00845220"/>
    <w:rsid w:val="008455C9"/>
    <w:rsid w:val="00845F9D"/>
    <w:rsid w:val="008461C4"/>
    <w:rsid w:val="0084620E"/>
    <w:rsid w:val="0084687B"/>
    <w:rsid w:val="00846B7E"/>
    <w:rsid w:val="00847354"/>
    <w:rsid w:val="00847430"/>
    <w:rsid w:val="008479E6"/>
    <w:rsid w:val="008504F9"/>
    <w:rsid w:val="00850E3E"/>
    <w:rsid w:val="00850EAC"/>
    <w:rsid w:val="00851921"/>
    <w:rsid w:val="0085253A"/>
    <w:rsid w:val="00852830"/>
    <w:rsid w:val="008539C5"/>
    <w:rsid w:val="0085439C"/>
    <w:rsid w:val="00855415"/>
    <w:rsid w:val="00855DA8"/>
    <w:rsid w:val="008562B8"/>
    <w:rsid w:val="00856957"/>
    <w:rsid w:val="00860622"/>
    <w:rsid w:val="00860E2C"/>
    <w:rsid w:val="008616AA"/>
    <w:rsid w:val="00861EA2"/>
    <w:rsid w:val="00861EFF"/>
    <w:rsid w:val="00863665"/>
    <w:rsid w:val="0086371A"/>
    <w:rsid w:val="00863FDB"/>
    <w:rsid w:val="008659BA"/>
    <w:rsid w:val="00867F50"/>
    <w:rsid w:val="008715E4"/>
    <w:rsid w:val="0087164C"/>
    <w:rsid w:val="008719FB"/>
    <w:rsid w:val="00871DB2"/>
    <w:rsid w:val="00871E9D"/>
    <w:rsid w:val="00872158"/>
    <w:rsid w:val="008722FF"/>
    <w:rsid w:val="008737A3"/>
    <w:rsid w:val="008738ED"/>
    <w:rsid w:val="00873EAA"/>
    <w:rsid w:val="00874493"/>
    <w:rsid w:val="008744DB"/>
    <w:rsid w:val="00874FA3"/>
    <w:rsid w:val="008753C0"/>
    <w:rsid w:val="00875C6C"/>
    <w:rsid w:val="00875D42"/>
    <w:rsid w:val="00876A85"/>
    <w:rsid w:val="00876F39"/>
    <w:rsid w:val="008772F6"/>
    <w:rsid w:val="008778B3"/>
    <w:rsid w:val="00877E2A"/>
    <w:rsid w:val="0088026E"/>
    <w:rsid w:val="00880B0B"/>
    <w:rsid w:val="00880FEF"/>
    <w:rsid w:val="00881211"/>
    <w:rsid w:val="008826EC"/>
    <w:rsid w:val="008826F5"/>
    <w:rsid w:val="0088339F"/>
    <w:rsid w:val="00883EC8"/>
    <w:rsid w:val="00884050"/>
    <w:rsid w:val="008846DA"/>
    <w:rsid w:val="008849DC"/>
    <w:rsid w:val="00884F61"/>
    <w:rsid w:val="00885324"/>
    <w:rsid w:val="0088584A"/>
    <w:rsid w:val="0088597B"/>
    <w:rsid w:val="00885A89"/>
    <w:rsid w:val="00885BDC"/>
    <w:rsid w:val="0088602D"/>
    <w:rsid w:val="00887103"/>
    <w:rsid w:val="00887C03"/>
    <w:rsid w:val="0089165B"/>
    <w:rsid w:val="008933E6"/>
    <w:rsid w:val="008933EE"/>
    <w:rsid w:val="00893469"/>
    <w:rsid w:val="00893C48"/>
    <w:rsid w:val="00893E46"/>
    <w:rsid w:val="008943EE"/>
    <w:rsid w:val="00895762"/>
    <w:rsid w:val="008964DB"/>
    <w:rsid w:val="00896875"/>
    <w:rsid w:val="00896889"/>
    <w:rsid w:val="008A10CF"/>
    <w:rsid w:val="008A3399"/>
    <w:rsid w:val="008A5463"/>
    <w:rsid w:val="008A5A2C"/>
    <w:rsid w:val="008A5E5B"/>
    <w:rsid w:val="008B0E66"/>
    <w:rsid w:val="008B1F13"/>
    <w:rsid w:val="008B45A8"/>
    <w:rsid w:val="008B4A22"/>
    <w:rsid w:val="008B4DEE"/>
    <w:rsid w:val="008B519B"/>
    <w:rsid w:val="008B5449"/>
    <w:rsid w:val="008B5BF7"/>
    <w:rsid w:val="008B62A2"/>
    <w:rsid w:val="008B669D"/>
    <w:rsid w:val="008B7660"/>
    <w:rsid w:val="008C04D4"/>
    <w:rsid w:val="008C08D4"/>
    <w:rsid w:val="008C0E86"/>
    <w:rsid w:val="008C1207"/>
    <w:rsid w:val="008C1247"/>
    <w:rsid w:val="008C20A7"/>
    <w:rsid w:val="008C24C5"/>
    <w:rsid w:val="008C5E86"/>
    <w:rsid w:val="008D0E2B"/>
    <w:rsid w:val="008D1140"/>
    <w:rsid w:val="008D1245"/>
    <w:rsid w:val="008D2AA0"/>
    <w:rsid w:val="008D3509"/>
    <w:rsid w:val="008D447D"/>
    <w:rsid w:val="008D4886"/>
    <w:rsid w:val="008D4FB5"/>
    <w:rsid w:val="008D728C"/>
    <w:rsid w:val="008D7456"/>
    <w:rsid w:val="008D75F2"/>
    <w:rsid w:val="008E2D0F"/>
    <w:rsid w:val="008E32D7"/>
    <w:rsid w:val="008E332D"/>
    <w:rsid w:val="008E3E6D"/>
    <w:rsid w:val="008E400F"/>
    <w:rsid w:val="008E4D3F"/>
    <w:rsid w:val="008E51C4"/>
    <w:rsid w:val="008E5C3C"/>
    <w:rsid w:val="008E6A50"/>
    <w:rsid w:val="008E7673"/>
    <w:rsid w:val="008E76A0"/>
    <w:rsid w:val="008F0CE7"/>
    <w:rsid w:val="008F159B"/>
    <w:rsid w:val="008F2086"/>
    <w:rsid w:val="008F255A"/>
    <w:rsid w:val="008F3361"/>
    <w:rsid w:val="008F3D57"/>
    <w:rsid w:val="008F4680"/>
    <w:rsid w:val="008F46E3"/>
    <w:rsid w:val="008F4B71"/>
    <w:rsid w:val="008F5AC2"/>
    <w:rsid w:val="008F5C66"/>
    <w:rsid w:val="008F6B98"/>
    <w:rsid w:val="008F709F"/>
    <w:rsid w:val="008F753A"/>
    <w:rsid w:val="008F7F1B"/>
    <w:rsid w:val="00900020"/>
    <w:rsid w:val="0090047E"/>
    <w:rsid w:val="00901509"/>
    <w:rsid w:val="009018EF"/>
    <w:rsid w:val="00901B47"/>
    <w:rsid w:val="00901DD7"/>
    <w:rsid w:val="00903249"/>
    <w:rsid w:val="0090441F"/>
    <w:rsid w:val="00904484"/>
    <w:rsid w:val="00904902"/>
    <w:rsid w:val="009052E0"/>
    <w:rsid w:val="009053C6"/>
    <w:rsid w:val="009061BC"/>
    <w:rsid w:val="0090646F"/>
    <w:rsid w:val="0090686B"/>
    <w:rsid w:val="00907283"/>
    <w:rsid w:val="00907BE7"/>
    <w:rsid w:val="0091023D"/>
    <w:rsid w:val="00911450"/>
    <w:rsid w:val="00911DB2"/>
    <w:rsid w:val="00911F4B"/>
    <w:rsid w:val="00911FE5"/>
    <w:rsid w:val="00912419"/>
    <w:rsid w:val="00913DD2"/>
    <w:rsid w:val="00914152"/>
    <w:rsid w:val="009146ED"/>
    <w:rsid w:val="0091507B"/>
    <w:rsid w:val="0091509F"/>
    <w:rsid w:val="00915230"/>
    <w:rsid w:val="009154E1"/>
    <w:rsid w:val="0091630E"/>
    <w:rsid w:val="00916B51"/>
    <w:rsid w:val="00920BB8"/>
    <w:rsid w:val="009215A7"/>
    <w:rsid w:val="009216FC"/>
    <w:rsid w:val="00921774"/>
    <w:rsid w:val="009217D1"/>
    <w:rsid w:val="00921BCC"/>
    <w:rsid w:val="00922D33"/>
    <w:rsid w:val="00923564"/>
    <w:rsid w:val="009241FB"/>
    <w:rsid w:val="00924726"/>
    <w:rsid w:val="00924B07"/>
    <w:rsid w:val="00924E98"/>
    <w:rsid w:val="00924ED3"/>
    <w:rsid w:val="00925BF0"/>
    <w:rsid w:val="00925CC2"/>
    <w:rsid w:val="00926918"/>
    <w:rsid w:val="00926AB5"/>
    <w:rsid w:val="00927789"/>
    <w:rsid w:val="00930289"/>
    <w:rsid w:val="0093106F"/>
    <w:rsid w:val="009310A6"/>
    <w:rsid w:val="00931279"/>
    <w:rsid w:val="0093130D"/>
    <w:rsid w:val="00931EF0"/>
    <w:rsid w:val="00932150"/>
    <w:rsid w:val="0093246E"/>
    <w:rsid w:val="00932876"/>
    <w:rsid w:val="00933081"/>
    <w:rsid w:val="00933224"/>
    <w:rsid w:val="00933234"/>
    <w:rsid w:val="009334D6"/>
    <w:rsid w:val="009335EC"/>
    <w:rsid w:val="009343B8"/>
    <w:rsid w:val="00934516"/>
    <w:rsid w:val="009347AF"/>
    <w:rsid w:val="00934B02"/>
    <w:rsid w:val="009368C8"/>
    <w:rsid w:val="009369CC"/>
    <w:rsid w:val="00937561"/>
    <w:rsid w:val="00937ADD"/>
    <w:rsid w:val="0094080D"/>
    <w:rsid w:val="00941355"/>
    <w:rsid w:val="00941A23"/>
    <w:rsid w:val="009427CA"/>
    <w:rsid w:val="009429FF"/>
    <w:rsid w:val="00942ABF"/>
    <w:rsid w:val="0094305E"/>
    <w:rsid w:val="009431A0"/>
    <w:rsid w:val="0094377E"/>
    <w:rsid w:val="00943B20"/>
    <w:rsid w:val="009442EE"/>
    <w:rsid w:val="009449DA"/>
    <w:rsid w:val="00945FF0"/>
    <w:rsid w:val="00946329"/>
    <w:rsid w:val="0094688C"/>
    <w:rsid w:val="00946CE1"/>
    <w:rsid w:val="00946E83"/>
    <w:rsid w:val="00947751"/>
    <w:rsid w:val="0094797B"/>
    <w:rsid w:val="00947A49"/>
    <w:rsid w:val="009509F9"/>
    <w:rsid w:val="00950F94"/>
    <w:rsid w:val="00951D93"/>
    <w:rsid w:val="00951DF3"/>
    <w:rsid w:val="00952707"/>
    <w:rsid w:val="00953372"/>
    <w:rsid w:val="009539A5"/>
    <w:rsid w:val="00953BE0"/>
    <w:rsid w:val="00954064"/>
    <w:rsid w:val="009545E7"/>
    <w:rsid w:val="00954805"/>
    <w:rsid w:val="00954E7F"/>
    <w:rsid w:val="00956B52"/>
    <w:rsid w:val="00956C05"/>
    <w:rsid w:val="00956D5F"/>
    <w:rsid w:val="00956EB1"/>
    <w:rsid w:val="00956FC9"/>
    <w:rsid w:val="00957257"/>
    <w:rsid w:val="00957571"/>
    <w:rsid w:val="00960C6D"/>
    <w:rsid w:val="00961360"/>
    <w:rsid w:val="00961850"/>
    <w:rsid w:val="00962D02"/>
    <w:rsid w:val="00963C1A"/>
    <w:rsid w:val="009657E7"/>
    <w:rsid w:val="009658BA"/>
    <w:rsid w:val="00965CAB"/>
    <w:rsid w:val="0096689D"/>
    <w:rsid w:val="00967812"/>
    <w:rsid w:val="009700F4"/>
    <w:rsid w:val="0097085A"/>
    <w:rsid w:val="00970BE1"/>
    <w:rsid w:val="00971D2C"/>
    <w:rsid w:val="009722B9"/>
    <w:rsid w:val="00972CF2"/>
    <w:rsid w:val="0097311D"/>
    <w:rsid w:val="0097322A"/>
    <w:rsid w:val="00973418"/>
    <w:rsid w:val="0097373F"/>
    <w:rsid w:val="00973C2D"/>
    <w:rsid w:val="009743E6"/>
    <w:rsid w:val="00974CFA"/>
    <w:rsid w:val="0097582B"/>
    <w:rsid w:val="00977620"/>
    <w:rsid w:val="009779D5"/>
    <w:rsid w:val="00977C7D"/>
    <w:rsid w:val="0098008E"/>
    <w:rsid w:val="0098036F"/>
    <w:rsid w:val="009805C2"/>
    <w:rsid w:val="009807D2"/>
    <w:rsid w:val="00980B42"/>
    <w:rsid w:val="00980B4D"/>
    <w:rsid w:val="00980E3E"/>
    <w:rsid w:val="00981835"/>
    <w:rsid w:val="0098206A"/>
    <w:rsid w:val="009829BD"/>
    <w:rsid w:val="009839D0"/>
    <w:rsid w:val="00984236"/>
    <w:rsid w:val="00984B1F"/>
    <w:rsid w:val="009850B1"/>
    <w:rsid w:val="00985F0B"/>
    <w:rsid w:val="00986351"/>
    <w:rsid w:val="009865B1"/>
    <w:rsid w:val="0098680A"/>
    <w:rsid w:val="00986866"/>
    <w:rsid w:val="0098693F"/>
    <w:rsid w:val="009869F9"/>
    <w:rsid w:val="00986AFB"/>
    <w:rsid w:val="0099253D"/>
    <w:rsid w:val="00993A66"/>
    <w:rsid w:val="00994333"/>
    <w:rsid w:val="00994428"/>
    <w:rsid w:val="0099596E"/>
    <w:rsid w:val="00996ABE"/>
    <w:rsid w:val="00996DF4"/>
    <w:rsid w:val="00997407"/>
    <w:rsid w:val="00997ADB"/>
    <w:rsid w:val="00997FD5"/>
    <w:rsid w:val="009A1F99"/>
    <w:rsid w:val="009A37AC"/>
    <w:rsid w:val="009A37C5"/>
    <w:rsid w:val="009A5D80"/>
    <w:rsid w:val="009A653E"/>
    <w:rsid w:val="009A6B20"/>
    <w:rsid w:val="009A6FF1"/>
    <w:rsid w:val="009A7164"/>
    <w:rsid w:val="009A758D"/>
    <w:rsid w:val="009A79CE"/>
    <w:rsid w:val="009B0805"/>
    <w:rsid w:val="009B08F6"/>
    <w:rsid w:val="009B0EA7"/>
    <w:rsid w:val="009B1A43"/>
    <w:rsid w:val="009B1B8D"/>
    <w:rsid w:val="009B1BC2"/>
    <w:rsid w:val="009B1C53"/>
    <w:rsid w:val="009B2B4A"/>
    <w:rsid w:val="009B3963"/>
    <w:rsid w:val="009B4153"/>
    <w:rsid w:val="009B465A"/>
    <w:rsid w:val="009B4926"/>
    <w:rsid w:val="009B49A8"/>
    <w:rsid w:val="009B5877"/>
    <w:rsid w:val="009B5A09"/>
    <w:rsid w:val="009B6E5D"/>
    <w:rsid w:val="009C0B33"/>
    <w:rsid w:val="009C0D21"/>
    <w:rsid w:val="009C12FB"/>
    <w:rsid w:val="009C1B00"/>
    <w:rsid w:val="009C201B"/>
    <w:rsid w:val="009C3EE3"/>
    <w:rsid w:val="009C5431"/>
    <w:rsid w:val="009C58BA"/>
    <w:rsid w:val="009C5A58"/>
    <w:rsid w:val="009C5ACA"/>
    <w:rsid w:val="009C5CA2"/>
    <w:rsid w:val="009C6103"/>
    <w:rsid w:val="009C6464"/>
    <w:rsid w:val="009C658D"/>
    <w:rsid w:val="009C77A8"/>
    <w:rsid w:val="009D04A9"/>
    <w:rsid w:val="009D0761"/>
    <w:rsid w:val="009D0A92"/>
    <w:rsid w:val="009D0C90"/>
    <w:rsid w:val="009D0D34"/>
    <w:rsid w:val="009D0FCC"/>
    <w:rsid w:val="009D13B7"/>
    <w:rsid w:val="009D13BB"/>
    <w:rsid w:val="009D141D"/>
    <w:rsid w:val="009D218D"/>
    <w:rsid w:val="009D252B"/>
    <w:rsid w:val="009D2688"/>
    <w:rsid w:val="009D32C5"/>
    <w:rsid w:val="009D3D98"/>
    <w:rsid w:val="009D4509"/>
    <w:rsid w:val="009D4525"/>
    <w:rsid w:val="009D48D1"/>
    <w:rsid w:val="009D564A"/>
    <w:rsid w:val="009D648D"/>
    <w:rsid w:val="009E0179"/>
    <w:rsid w:val="009E01F2"/>
    <w:rsid w:val="009E0557"/>
    <w:rsid w:val="009E0ECE"/>
    <w:rsid w:val="009E0F0E"/>
    <w:rsid w:val="009E2EBC"/>
    <w:rsid w:val="009E3AC8"/>
    <w:rsid w:val="009E4743"/>
    <w:rsid w:val="009E4FCF"/>
    <w:rsid w:val="009E56C5"/>
    <w:rsid w:val="009E5B28"/>
    <w:rsid w:val="009E5D0A"/>
    <w:rsid w:val="009E5E3F"/>
    <w:rsid w:val="009E656C"/>
    <w:rsid w:val="009E76CF"/>
    <w:rsid w:val="009F0548"/>
    <w:rsid w:val="009F1842"/>
    <w:rsid w:val="009F20EB"/>
    <w:rsid w:val="009F22A2"/>
    <w:rsid w:val="009F28F1"/>
    <w:rsid w:val="009F3219"/>
    <w:rsid w:val="009F372B"/>
    <w:rsid w:val="009F3C20"/>
    <w:rsid w:val="009F3C5F"/>
    <w:rsid w:val="009F4E51"/>
    <w:rsid w:val="009F50C9"/>
    <w:rsid w:val="009F5240"/>
    <w:rsid w:val="009F62EA"/>
    <w:rsid w:val="00A005F1"/>
    <w:rsid w:val="00A01BFE"/>
    <w:rsid w:val="00A01F1B"/>
    <w:rsid w:val="00A02978"/>
    <w:rsid w:val="00A02CF0"/>
    <w:rsid w:val="00A03312"/>
    <w:rsid w:val="00A0359D"/>
    <w:rsid w:val="00A03852"/>
    <w:rsid w:val="00A04053"/>
    <w:rsid w:val="00A048B6"/>
    <w:rsid w:val="00A0547E"/>
    <w:rsid w:val="00A05ACC"/>
    <w:rsid w:val="00A0636D"/>
    <w:rsid w:val="00A1009D"/>
    <w:rsid w:val="00A10EC9"/>
    <w:rsid w:val="00A1144C"/>
    <w:rsid w:val="00A12B63"/>
    <w:rsid w:val="00A13449"/>
    <w:rsid w:val="00A13A95"/>
    <w:rsid w:val="00A144E8"/>
    <w:rsid w:val="00A14958"/>
    <w:rsid w:val="00A14FBF"/>
    <w:rsid w:val="00A14FD8"/>
    <w:rsid w:val="00A15709"/>
    <w:rsid w:val="00A15A12"/>
    <w:rsid w:val="00A160DC"/>
    <w:rsid w:val="00A167B6"/>
    <w:rsid w:val="00A16F67"/>
    <w:rsid w:val="00A1759B"/>
    <w:rsid w:val="00A1776F"/>
    <w:rsid w:val="00A17921"/>
    <w:rsid w:val="00A17C4F"/>
    <w:rsid w:val="00A200D8"/>
    <w:rsid w:val="00A21387"/>
    <w:rsid w:val="00A2138F"/>
    <w:rsid w:val="00A21A50"/>
    <w:rsid w:val="00A22129"/>
    <w:rsid w:val="00A22577"/>
    <w:rsid w:val="00A22DE3"/>
    <w:rsid w:val="00A2300C"/>
    <w:rsid w:val="00A23176"/>
    <w:rsid w:val="00A243CA"/>
    <w:rsid w:val="00A249BF"/>
    <w:rsid w:val="00A265BE"/>
    <w:rsid w:val="00A26A96"/>
    <w:rsid w:val="00A277A8"/>
    <w:rsid w:val="00A27DF3"/>
    <w:rsid w:val="00A3092E"/>
    <w:rsid w:val="00A30AD2"/>
    <w:rsid w:val="00A312FC"/>
    <w:rsid w:val="00A31D04"/>
    <w:rsid w:val="00A3266C"/>
    <w:rsid w:val="00A32E5A"/>
    <w:rsid w:val="00A33056"/>
    <w:rsid w:val="00A33CB9"/>
    <w:rsid w:val="00A34320"/>
    <w:rsid w:val="00A34423"/>
    <w:rsid w:val="00A34460"/>
    <w:rsid w:val="00A34DE7"/>
    <w:rsid w:val="00A354AC"/>
    <w:rsid w:val="00A35565"/>
    <w:rsid w:val="00A358B5"/>
    <w:rsid w:val="00A36DD7"/>
    <w:rsid w:val="00A36F1F"/>
    <w:rsid w:val="00A372D0"/>
    <w:rsid w:val="00A37673"/>
    <w:rsid w:val="00A378CB"/>
    <w:rsid w:val="00A37F2C"/>
    <w:rsid w:val="00A4071A"/>
    <w:rsid w:val="00A415DC"/>
    <w:rsid w:val="00A41DD7"/>
    <w:rsid w:val="00A42895"/>
    <w:rsid w:val="00A43F78"/>
    <w:rsid w:val="00A44B4D"/>
    <w:rsid w:val="00A457BB"/>
    <w:rsid w:val="00A46594"/>
    <w:rsid w:val="00A4681F"/>
    <w:rsid w:val="00A46880"/>
    <w:rsid w:val="00A470EB"/>
    <w:rsid w:val="00A4758D"/>
    <w:rsid w:val="00A51363"/>
    <w:rsid w:val="00A51D0F"/>
    <w:rsid w:val="00A5218E"/>
    <w:rsid w:val="00A53129"/>
    <w:rsid w:val="00A5387B"/>
    <w:rsid w:val="00A53A80"/>
    <w:rsid w:val="00A53C80"/>
    <w:rsid w:val="00A547B5"/>
    <w:rsid w:val="00A54DAF"/>
    <w:rsid w:val="00A550CB"/>
    <w:rsid w:val="00A55746"/>
    <w:rsid w:val="00A558EC"/>
    <w:rsid w:val="00A55A53"/>
    <w:rsid w:val="00A562D5"/>
    <w:rsid w:val="00A5670F"/>
    <w:rsid w:val="00A570AE"/>
    <w:rsid w:val="00A608B7"/>
    <w:rsid w:val="00A60BCF"/>
    <w:rsid w:val="00A6251D"/>
    <w:rsid w:val="00A62711"/>
    <w:rsid w:val="00A628FA"/>
    <w:rsid w:val="00A63706"/>
    <w:rsid w:val="00A64F86"/>
    <w:rsid w:val="00A6565C"/>
    <w:rsid w:val="00A657E1"/>
    <w:rsid w:val="00A66862"/>
    <w:rsid w:val="00A6706E"/>
    <w:rsid w:val="00A671B9"/>
    <w:rsid w:val="00A67B88"/>
    <w:rsid w:val="00A67C3A"/>
    <w:rsid w:val="00A67CB1"/>
    <w:rsid w:val="00A7044D"/>
    <w:rsid w:val="00A70AF5"/>
    <w:rsid w:val="00A70B75"/>
    <w:rsid w:val="00A713EB"/>
    <w:rsid w:val="00A724EA"/>
    <w:rsid w:val="00A7280E"/>
    <w:rsid w:val="00A729EF"/>
    <w:rsid w:val="00A73239"/>
    <w:rsid w:val="00A73C4C"/>
    <w:rsid w:val="00A74D65"/>
    <w:rsid w:val="00A74DA7"/>
    <w:rsid w:val="00A75323"/>
    <w:rsid w:val="00A759AD"/>
    <w:rsid w:val="00A75F59"/>
    <w:rsid w:val="00A7615A"/>
    <w:rsid w:val="00A76679"/>
    <w:rsid w:val="00A77518"/>
    <w:rsid w:val="00A77D63"/>
    <w:rsid w:val="00A802B9"/>
    <w:rsid w:val="00A80B7C"/>
    <w:rsid w:val="00A8107F"/>
    <w:rsid w:val="00A8194F"/>
    <w:rsid w:val="00A8222E"/>
    <w:rsid w:val="00A85397"/>
    <w:rsid w:val="00A8646F"/>
    <w:rsid w:val="00A86DC1"/>
    <w:rsid w:val="00A87BB5"/>
    <w:rsid w:val="00A90BD4"/>
    <w:rsid w:val="00A91109"/>
    <w:rsid w:val="00A9234B"/>
    <w:rsid w:val="00A9256B"/>
    <w:rsid w:val="00A92646"/>
    <w:rsid w:val="00A9294B"/>
    <w:rsid w:val="00A92A04"/>
    <w:rsid w:val="00A939E9"/>
    <w:rsid w:val="00A93D1C"/>
    <w:rsid w:val="00A93EA7"/>
    <w:rsid w:val="00A94B71"/>
    <w:rsid w:val="00A94D27"/>
    <w:rsid w:val="00A94DE7"/>
    <w:rsid w:val="00A95C0F"/>
    <w:rsid w:val="00A95D4B"/>
    <w:rsid w:val="00A966B0"/>
    <w:rsid w:val="00A97ED2"/>
    <w:rsid w:val="00AA1FA3"/>
    <w:rsid w:val="00AA3F9B"/>
    <w:rsid w:val="00AA4EA6"/>
    <w:rsid w:val="00AA50A9"/>
    <w:rsid w:val="00AA5AA3"/>
    <w:rsid w:val="00AA619C"/>
    <w:rsid w:val="00AA6880"/>
    <w:rsid w:val="00AA7483"/>
    <w:rsid w:val="00AB0496"/>
    <w:rsid w:val="00AB0526"/>
    <w:rsid w:val="00AB0C88"/>
    <w:rsid w:val="00AB1B35"/>
    <w:rsid w:val="00AB1E22"/>
    <w:rsid w:val="00AB219E"/>
    <w:rsid w:val="00AB24BC"/>
    <w:rsid w:val="00AB2EE1"/>
    <w:rsid w:val="00AB4F4E"/>
    <w:rsid w:val="00AB57AC"/>
    <w:rsid w:val="00AB5816"/>
    <w:rsid w:val="00AB6AB6"/>
    <w:rsid w:val="00AC0944"/>
    <w:rsid w:val="00AC18D6"/>
    <w:rsid w:val="00AC1D8F"/>
    <w:rsid w:val="00AC232A"/>
    <w:rsid w:val="00AC24FB"/>
    <w:rsid w:val="00AC33AA"/>
    <w:rsid w:val="00AC4105"/>
    <w:rsid w:val="00AC4AB9"/>
    <w:rsid w:val="00AC55C5"/>
    <w:rsid w:val="00AC5841"/>
    <w:rsid w:val="00AC6295"/>
    <w:rsid w:val="00AC67E6"/>
    <w:rsid w:val="00AC70BE"/>
    <w:rsid w:val="00AC780C"/>
    <w:rsid w:val="00AC7FB6"/>
    <w:rsid w:val="00AD02F2"/>
    <w:rsid w:val="00AD0562"/>
    <w:rsid w:val="00AD0C3C"/>
    <w:rsid w:val="00AD0E81"/>
    <w:rsid w:val="00AD2C23"/>
    <w:rsid w:val="00AD371D"/>
    <w:rsid w:val="00AD38BA"/>
    <w:rsid w:val="00AD4414"/>
    <w:rsid w:val="00AD452C"/>
    <w:rsid w:val="00AD4E76"/>
    <w:rsid w:val="00AD50B8"/>
    <w:rsid w:val="00AD600B"/>
    <w:rsid w:val="00AD6C48"/>
    <w:rsid w:val="00AD7A21"/>
    <w:rsid w:val="00AD7CD8"/>
    <w:rsid w:val="00AE0DB4"/>
    <w:rsid w:val="00AE20F9"/>
    <w:rsid w:val="00AE2660"/>
    <w:rsid w:val="00AE2B23"/>
    <w:rsid w:val="00AE2E63"/>
    <w:rsid w:val="00AE6525"/>
    <w:rsid w:val="00AE6F01"/>
    <w:rsid w:val="00AE751C"/>
    <w:rsid w:val="00AE7849"/>
    <w:rsid w:val="00AE7B9D"/>
    <w:rsid w:val="00AE7BE1"/>
    <w:rsid w:val="00AE7DE3"/>
    <w:rsid w:val="00AF0297"/>
    <w:rsid w:val="00AF0E25"/>
    <w:rsid w:val="00AF19A4"/>
    <w:rsid w:val="00AF2A71"/>
    <w:rsid w:val="00AF2E53"/>
    <w:rsid w:val="00AF4EB8"/>
    <w:rsid w:val="00AF52D5"/>
    <w:rsid w:val="00AF6255"/>
    <w:rsid w:val="00AF682B"/>
    <w:rsid w:val="00AF6877"/>
    <w:rsid w:val="00AF7014"/>
    <w:rsid w:val="00AF71CA"/>
    <w:rsid w:val="00AF77B0"/>
    <w:rsid w:val="00B0068B"/>
    <w:rsid w:val="00B01753"/>
    <w:rsid w:val="00B01FA9"/>
    <w:rsid w:val="00B029E1"/>
    <w:rsid w:val="00B03072"/>
    <w:rsid w:val="00B0364D"/>
    <w:rsid w:val="00B037DF"/>
    <w:rsid w:val="00B042EE"/>
    <w:rsid w:val="00B04320"/>
    <w:rsid w:val="00B049BA"/>
    <w:rsid w:val="00B04E2E"/>
    <w:rsid w:val="00B05424"/>
    <w:rsid w:val="00B0660D"/>
    <w:rsid w:val="00B06980"/>
    <w:rsid w:val="00B12C06"/>
    <w:rsid w:val="00B17662"/>
    <w:rsid w:val="00B17D97"/>
    <w:rsid w:val="00B220B6"/>
    <w:rsid w:val="00B22EBD"/>
    <w:rsid w:val="00B23615"/>
    <w:rsid w:val="00B237C5"/>
    <w:rsid w:val="00B23808"/>
    <w:rsid w:val="00B2543E"/>
    <w:rsid w:val="00B25590"/>
    <w:rsid w:val="00B26B95"/>
    <w:rsid w:val="00B3015F"/>
    <w:rsid w:val="00B307EF"/>
    <w:rsid w:val="00B30C08"/>
    <w:rsid w:val="00B31259"/>
    <w:rsid w:val="00B31C28"/>
    <w:rsid w:val="00B3260C"/>
    <w:rsid w:val="00B32B66"/>
    <w:rsid w:val="00B32FDB"/>
    <w:rsid w:val="00B33F28"/>
    <w:rsid w:val="00B345B5"/>
    <w:rsid w:val="00B347E6"/>
    <w:rsid w:val="00B35E65"/>
    <w:rsid w:val="00B35EF0"/>
    <w:rsid w:val="00B370AA"/>
    <w:rsid w:val="00B40DF0"/>
    <w:rsid w:val="00B4240A"/>
    <w:rsid w:val="00B4344F"/>
    <w:rsid w:val="00B43A5D"/>
    <w:rsid w:val="00B44707"/>
    <w:rsid w:val="00B457B8"/>
    <w:rsid w:val="00B46316"/>
    <w:rsid w:val="00B46988"/>
    <w:rsid w:val="00B474D4"/>
    <w:rsid w:val="00B50E23"/>
    <w:rsid w:val="00B51047"/>
    <w:rsid w:val="00B511D5"/>
    <w:rsid w:val="00B514BD"/>
    <w:rsid w:val="00B51E26"/>
    <w:rsid w:val="00B533C5"/>
    <w:rsid w:val="00B55041"/>
    <w:rsid w:val="00B554D8"/>
    <w:rsid w:val="00B5689A"/>
    <w:rsid w:val="00B56C75"/>
    <w:rsid w:val="00B56F82"/>
    <w:rsid w:val="00B6013D"/>
    <w:rsid w:val="00B614D8"/>
    <w:rsid w:val="00B616EA"/>
    <w:rsid w:val="00B618F1"/>
    <w:rsid w:val="00B61EB9"/>
    <w:rsid w:val="00B622E0"/>
    <w:rsid w:val="00B64633"/>
    <w:rsid w:val="00B646A6"/>
    <w:rsid w:val="00B66656"/>
    <w:rsid w:val="00B67A9D"/>
    <w:rsid w:val="00B67BCF"/>
    <w:rsid w:val="00B70253"/>
    <w:rsid w:val="00B70E99"/>
    <w:rsid w:val="00B71CDC"/>
    <w:rsid w:val="00B731A9"/>
    <w:rsid w:val="00B73F49"/>
    <w:rsid w:val="00B75064"/>
    <w:rsid w:val="00B76006"/>
    <w:rsid w:val="00B7724C"/>
    <w:rsid w:val="00B7745A"/>
    <w:rsid w:val="00B779B0"/>
    <w:rsid w:val="00B77A49"/>
    <w:rsid w:val="00B8008C"/>
    <w:rsid w:val="00B8079E"/>
    <w:rsid w:val="00B8196F"/>
    <w:rsid w:val="00B822CF"/>
    <w:rsid w:val="00B826CC"/>
    <w:rsid w:val="00B82DCD"/>
    <w:rsid w:val="00B83D99"/>
    <w:rsid w:val="00B83DBE"/>
    <w:rsid w:val="00B846DC"/>
    <w:rsid w:val="00B856E9"/>
    <w:rsid w:val="00B85893"/>
    <w:rsid w:val="00B864DB"/>
    <w:rsid w:val="00B86BE1"/>
    <w:rsid w:val="00B87007"/>
    <w:rsid w:val="00B87B4F"/>
    <w:rsid w:val="00B87D41"/>
    <w:rsid w:val="00B87E78"/>
    <w:rsid w:val="00B90116"/>
    <w:rsid w:val="00B9068A"/>
    <w:rsid w:val="00B91966"/>
    <w:rsid w:val="00B91CE8"/>
    <w:rsid w:val="00B92053"/>
    <w:rsid w:val="00B92059"/>
    <w:rsid w:val="00B9206E"/>
    <w:rsid w:val="00B92227"/>
    <w:rsid w:val="00B92C50"/>
    <w:rsid w:val="00B931AB"/>
    <w:rsid w:val="00B93347"/>
    <w:rsid w:val="00B945CC"/>
    <w:rsid w:val="00B94B5F"/>
    <w:rsid w:val="00B94DA4"/>
    <w:rsid w:val="00B95182"/>
    <w:rsid w:val="00B96226"/>
    <w:rsid w:val="00B9679C"/>
    <w:rsid w:val="00B9680E"/>
    <w:rsid w:val="00B96F3D"/>
    <w:rsid w:val="00B96FD6"/>
    <w:rsid w:val="00B97382"/>
    <w:rsid w:val="00B9740F"/>
    <w:rsid w:val="00B97EDE"/>
    <w:rsid w:val="00BA086A"/>
    <w:rsid w:val="00BA0C42"/>
    <w:rsid w:val="00BA2091"/>
    <w:rsid w:val="00BA2125"/>
    <w:rsid w:val="00BA26A1"/>
    <w:rsid w:val="00BA2720"/>
    <w:rsid w:val="00BA2A5D"/>
    <w:rsid w:val="00BA2EF9"/>
    <w:rsid w:val="00BA2F59"/>
    <w:rsid w:val="00BA3180"/>
    <w:rsid w:val="00BA5D82"/>
    <w:rsid w:val="00BA6081"/>
    <w:rsid w:val="00BA60EB"/>
    <w:rsid w:val="00BA6853"/>
    <w:rsid w:val="00BA68FF"/>
    <w:rsid w:val="00BA7E85"/>
    <w:rsid w:val="00BB0571"/>
    <w:rsid w:val="00BB194D"/>
    <w:rsid w:val="00BB1D97"/>
    <w:rsid w:val="00BB22DD"/>
    <w:rsid w:val="00BB25FA"/>
    <w:rsid w:val="00BB3722"/>
    <w:rsid w:val="00BB3764"/>
    <w:rsid w:val="00BB3E4B"/>
    <w:rsid w:val="00BB40DA"/>
    <w:rsid w:val="00BB45B7"/>
    <w:rsid w:val="00BB4C37"/>
    <w:rsid w:val="00BB60FC"/>
    <w:rsid w:val="00BB65FC"/>
    <w:rsid w:val="00BB6CB1"/>
    <w:rsid w:val="00BB6CBB"/>
    <w:rsid w:val="00BB741E"/>
    <w:rsid w:val="00BB7737"/>
    <w:rsid w:val="00BB7A02"/>
    <w:rsid w:val="00BB7E34"/>
    <w:rsid w:val="00BC0357"/>
    <w:rsid w:val="00BC0E03"/>
    <w:rsid w:val="00BC1190"/>
    <w:rsid w:val="00BC1A2F"/>
    <w:rsid w:val="00BC2110"/>
    <w:rsid w:val="00BC2262"/>
    <w:rsid w:val="00BC2419"/>
    <w:rsid w:val="00BC323A"/>
    <w:rsid w:val="00BC3D9C"/>
    <w:rsid w:val="00BC4AAF"/>
    <w:rsid w:val="00BC5767"/>
    <w:rsid w:val="00BC607A"/>
    <w:rsid w:val="00BC707C"/>
    <w:rsid w:val="00BC77F5"/>
    <w:rsid w:val="00BD0C7E"/>
    <w:rsid w:val="00BD10B8"/>
    <w:rsid w:val="00BD193D"/>
    <w:rsid w:val="00BD3700"/>
    <w:rsid w:val="00BD3A38"/>
    <w:rsid w:val="00BD413F"/>
    <w:rsid w:val="00BD4417"/>
    <w:rsid w:val="00BD48C7"/>
    <w:rsid w:val="00BD4923"/>
    <w:rsid w:val="00BD4EB1"/>
    <w:rsid w:val="00BD501C"/>
    <w:rsid w:val="00BD56DD"/>
    <w:rsid w:val="00BD58EA"/>
    <w:rsid w:val="00BD5A1D"/>
    <w:rsid w:val="00BD5D5E"/>
    <w:rsid w:val="00BD5E2A"/>
    <w:rsid w:val="00BD65E1"/>
    <w:rsid w:val="00BE0DA8"/>
    <w:rsid w:val="00BE10D8"/>
    <w:rsid w:val="00BE1273"/>
    <w:rsid w:val="00BE17DB"/>
    <w:rsid w:val="00BE182B"/>
    <w:rsid w:val="00BE199D"/>
    <w:rsid w:val="00BE19C3"/>
    <w:rsid w:val="00BE1C73"/>
    <w:rsid w:val="00BE2810"/>
    <w:rsid w:val="00BE2F23"/>
    <w:rsid w:val="00BE3BE5"/>
    <w:rsid w:val="00BE471F"/>
    <w:rsid w:val="00BE48C7"/>
    <w:rsid w:val="00BE4CFF"/>
    <w:rsid w:val="00BE52C5"/>
    <w:rsid w:val="00BF01F6"/>
    <w:rsid w:val="00BF0EB5"/>
    <w:rsid w:val="00BF10EF"/>
    <w:rsid w:val="00BF1329"/>
    <w:rsid w:val="00BF138A"/>
    <w:rsid w:val="00BF1772"/>
    <w:rsid w:val="00BF2689"/>
    <w:rsid w:val="00BF2ED7"/>
    <w:rsid w:val="00BF3327"/>
    <w:rsid w:val="00BF3B0B"/>
    <w:rsid w:val="00BF3F23"/>
    <w:rsid w:val="00BF4ECA"/>
    <w:rsid w:val="00BF5628"/>
    <w:rsid w:val="00BF5773"/>
    <w:rsid w:val="00BF62EF"/>
    <w:rsid w:val="00BF7534"/>
    <w:rsid w:val="00C00050"/>
    <w:rsid w:val="00C00B76"/>
    <w:rsid w:val="00C01A0A"/>
    <w:rsid w:val="00C01FF4"/>
    <w:rsid w:val="00C02A87"/>
    <w:rsid w:val="00C02B31"/>
    <w:rsid w:val="00C03205"/>
    <w:rsid w:val="00C032B8"/>
    <w:rsid w:val="00C03363"/>
    <w:rsid w:val="00C0384A"/>
    <w:rsid w:val="00C03AB9"/>
    <w:rsid w:val="00C04847"/>
    <w:rsid w:val="00C04E1D"/>
    <w:rsid w:val="00C06C64"/>
    <w:rsid w:val="00C073D7"/>
    <w:rsid w:val="00C07788"/>
    <w:rsid w:val="00C07ED5"/>
    <w:rsid w:val="00C07FB4"/>
    <w:rsid w:val="00C107F9"/>
    <w:rsid w:val="00C10B3F"/>
    <w:rsid w:val="00C10B88"/>
    <w:rsid w:val="00C11FAB"/>
    <w:rsid w:val="00C12F96"/>
    <w:rsid w:val="00C13568"/>
    <w:rsid w:val="00C137C4"/>
    <w:rsid w:val="00C13955"/>
    <w:rsid w:val="00C13FCA"/>
    <w:rsid w:val="00C14C55"/>
    <w:rsid w:val="00C15426"/>
    <w:rsid w:val="00C16009"/>
    <w:rsid w:val="00C167A0"/>
    <w:rsid w:val="00C16ACB"/>
    <w:rsid w:val="00C16B52"/>
    <w:rsid w:val="00C17D53"/>
    <w:rsid w:val="00C20FC7"/>
    <w:rsid w:val="00C2126F"/>
    <w:rsid w:val="00C2143F"/>
    <w:rsid w:val="00C225EA"/>
    <w:rsid w:val="00C22742"/>
    <w:rsid w:val="00C2303E"/>
    <w:rsid w:val="00C23FF6"/>
    <w:rsid w:val="00C24684"/>
    <w:rsid w:val="00C2485D"/>
    <w:rsid w:val="00C249AE"/>
    <w:rsid w:val="00C24B51"/>
    <w:rsid w:val="00C26552"/>
    <w:rsid w:val="00C26609"/>
    <w:rsid w:val="00C268E7"/>
    <w:rsid w:val="00C27D0A"/>
    <w:rsid w:val="00C30E9F"/>
    <w:rsid w:val="00C3138F"/>
    <w:rsid w:val="00C32C12"/>
    <w:rsid w:val="00C3354B"/>
    <w:rsid w:val="00C3359D"/>
    <w:rsid w:val="00C352C3"/>
    <w:rsid w:val="00C355F4"/>
    <w:rsid w:val="00C35F19"/>
    <w:rsid w:val="00C366B1"/>
    <w:rsid w:val="00C36C83"/>
    <w:rsid w:val="00C37046"/>
    <w:rsid w:val="00C37EF8"/>
    <w:rsid w:val="00C407FF"/>
    <w:rsid w:val="00C40BBD"/>
    <w:rsid w:val="00C41B9D"/>
    <w:rsid w:val="00C428A0"/>
    <w:rsid w:val="00C43E8A"/>
    <w:rsid w:val="00C44636"/>
    <w:rsid w:val="00C44657"/>
    <w:rsid w:val="00C44A9C"/>
    <w:rsid w:val="00C44ED4"/>
    <w:rsid w:val="00C465C8"/>
    <w:rsid w:val="00C47033"/>
    <w:rsid w:val="00C47E98"/>
    <w:rsid w:val="00C47EA9"/>
    <w:rsid w:val="00C5074F"/>
    <w:rsid w:val="00C507B4"/>
    <w:rsid w:val="00C51E5E"/>
    <w:rsid w:val="00C51FC7"/>
    <w:rsid w:val="00C52030"/>
    <w:rsid w:val="00C521B6"/>
    <w:rsid w:val="00C52462"/>
    <w:rsid w:val="00C5290A"/>
    <w:rsid w:val="00C52C58"/>
    <w:rsid w:val="00C52F88"/>
    <w:rsid w:val="00C53247"/>
    <w:rsid w:val="00C53726"/>
    <w:rsid w:val="00C53AB4"/>
    <w:rsid w:val="00C56D04"/>
    <w:rsid w:val="00C56D58"/>
    <w:rsid w:val="00C570E8"/>
    <w:rsid w:val="00C5754A"/>
    <w:rsid w:val="00C57809"/>
    <w:rsid w:val="00C60D02"/>
    <w:rsid w:val="00C60E34"/>
    <w:rsid w:val="00C61262"/>
    <w:rsid w:val="00C61B56"/>
    <w:rsid w:val="00C626DE"/>
    <w:rsid w:val="00C62D87"/>
    <w:rsid w:val="00C633D6"/>
    <w:rsid w:val="00C639D7"/>
    <w:rsid w:val="00C639E9"/>
    <w:rsid w:val="00C63B78"/>
    <w:rsid w:val="00C63FC7"/>
    <w:rsid w:val="00C647C8"/>
    <w:rsid w:val="00C64A9E"/>
    <w:rsid w:val="00C64AF5"/>
    <w:rsid w:val="00C65149"/>
    <w:rsid w:val="00C656F8"/>
    <w:rsid w:val="00C66853"/>
    <w:rsid w:val="00C66963"/>
    <w:rsid w:val="00C66D29"/>
    <w:rsid w:val="00C67793"/>
    <w:rsid w:val="00C67ABA"/>
    <w:rsid w:val="00C67DAA"/>
    <w:rsid w:val="00C70BEA"/>
    <w:rsid w:val="00C7113E"/>
    <w:rsid w:val="00C712C5"/>
    <w:rsid w:val="00C71794"/>
    <w:rsid w:val="00C727DE"/>
    <w:rsid w:val="00C73628"/>
    <w:rsid w:val="00C74093"/>
    <w:rsid w:val="00C7546E"/>
    <w:rsid w:val="00C756E6"/>
    <w:rsid w:val="00C760EE"/>
    <w:rsid w:val="00C762E0"/>
    <w:rsid w:val="00C76454"/>
    <w:rsid w:val="00C764D8"/>
    <w:rsid w:val="00C76664"/>
    <w:rsid w:val="00C76829"/>
    <w:rsid w:val="00C76BA5"/>
    <w:rsid w:val="00C77BDF"/>
    <w:rsid w:val="00C77D51"/>
    <w:rsid w:val="00C77D76"/>
    <w:rsid w:val="00C82134"/>
    <w:rsid w:val="00C835DD"/>
    <w:rsid w:val="00C83EF6"/>
    <w:rsid w:val="00C84FB3"/>
    <w:rsid w:val="00C8548B"/>
    <w:rsid w:val="00C8566A"/>
    <w:rsid w:val="00C85DCC"/>
    <w:rsid w:val="00C86536"/>
    <w:rsid w:val="00C86D5D"/>
    <w:rsid w:val="00C87643"/>
    <w:rsid w:val="00C87B73"/>
    <w:rsid w:val="00C87BD3"/>
    <w:rsid w:val="00C9036D"/>
    <w:rsid w:val="00C9092A"/>
    <w:rsid w:val="00C90D7D"/>
    <w:rsid w:val="00C91831"/>
    <w:rsid w:val="00C91979"/>
    <w:rsid w:val="00C91C7F"/>
    <w:rsid w:val="00C91D43"/>
    <w:rsid w:val="00C91DFD"/>
    <w:rsid w:val="00C91F2F"/>
    <w:rsid w:val="00C92413"/>
    <w:rsid w:val="00C9278D"/>
    <w:rsid w:val="00C92BBF"/>
    <w:rsid w:val="00C932B6"/>
    <w:rsid w:val="00C93569"/>
    <w:rsid w:val="00C9373F"/>
    <w:rsid w:val="00C9506D"/>
    <w:rsid w:val="00C962C0"/>
    <w:rsid w:val="00C963EB"/>
    <w:rsid w:val="00C97AFB"/>
    <w:rsid w:val="00C97E84"/>
    <w:rsid w:val="00CA0173"/>
    <w:rsid w:val="00CA10DB"/>
    <w:rsid w:val="00CA184D"/>
    <w:rsid w:val="00CA199A"/>
    <w:rsid w:val="00CA1AB7"/>
    <w:rsid w:val="00CA214C"/>
    <w:rsid w:val="00CA29BB"/>
    <w:rsid w:val="00CA32D1"/>
    <w:rsid w:val="00CA32EC"/>
    <w:rsid w:val="00CA50AD"/>
    <w:rsid w:val="00CA5FB9"/>
    <w:rsid w:val="00CA71E1"/>
    <w:rsid w:val="00CA75AE"/>
    <w:rsid w:val="00CA7F69"/>
    <w:rsid w:val="00CB0906"/>
    <w:rsid w:val="00CB0915"/>
    <w:rsid w:val="00CB0DE5"/>
    <w:rsid w:val="00CB110D"/>
    <w:rsid w:val="00CB203D"/>
    <w:rsid w:val="00CB429E"/>
    <w:rsid w:val="00CB4A9B"/>
    <w:rsid w:val="00CB62F2"/>
    <w:rsid w:val="00CB6774"/>
    <w:rsid w:val="00CB67A9"/>
    <w:rsid w:val="00CB70DD"/>
    <w:rsid w:val="00CB7265"/>
    <w:rsid w:val="00CC0CE3"/>
    <w:rsid w:val="00CC1ED9"/>
    <w:rsid w:val="00CC23C5"/>
    <w:rsid w:val="00CC27CF"/>
    <w:rsid w:val="00CC320D"/>
    <w:rsid w:val="00CC3688"/>
    <w:rsid w:val="00CC5A5B"/>
    <w:rsid w:val="00CC650D"/>
    <w:rsid w:val="00CC6FB3"/>
    <w:rsid w:val="00CC7C56"/>
    <w:rsid w:val="00CC7CA5"/>
    <w:rsid w:val="00CD085D"/>
    <w:rsid w:val="00CD0B51"/>
    <w:rsid w:val="00CD14E1"/>
    <w:rsid w:val="00CD236C"/>
    <w:rsid w:val="00CD31D9"/>
    <w:rsid w:val="00CD4059"/>
    <w:rsid w:val="00CD4903"/>
    <w:rsid w:val="00CD50A8"/>
    <w:rsid w:val="00CD5531"/>
    <w:rsid w:val="00CD59EA"/>
    <w:rsid w:val="00CD62B8"/>
    <w:rsid w:val="00CD68D5"/>
    <w:rsid w:val="00CD7FD1"/>
    <w:rsid w:val="00CE1134"/>
    <w:rsid w:val="00CE1C6B"/>
    <w:rsid w:val="00CE35EF"/>
    <w:rsid w:val="00CE4B9F"/>
    <w:rsid w:val="00CE5C67"/>
    <w:rsid w:val="00CE69FC"/>
    <w:rsid w:val="00CE6E36"/>
    <w:rsid w:val="00CE6F71"/>
    <w:rsid w:val="00CE6F74"/>
    <w:rsid w:val="00CE76E6"/>
    <w:rsid w:val="00CF03F2"/>
    <w:rsid w:val="00CF05DD"/>
    <w:rsid w:val="00CF0FCA"/>
    <w:rsid w:val="00CF0FD1"/>
    <w:rsid w:val="00CF138C"/>
    <w:rsid w:val="00CF235C"/>
    <w:rsid w:val="00CF310E"/>
    <w:rsid w:val="00CF460F"/>
    <w:rsid w:val="00CF5345"/>
    <w:rsid w:val="00CF578D"/>
    <w:rsid w:val="00CF59BC"/>
    <w:rsid w:val="00CF59DF"/>
    <w:rsid w:val="00CF5B45"/>
    <w:rsid w:val="00CF5B66"/>
    <w:rsid w:val="00CF5DCD"/>
    <w:rsid w:val="00CF6B97"/>
    <w:rsid w:val="00CF6EB3"/>
    <w:rsid w:val="00CF7E90"/>
    <w:rsid w:val="00D003A9"/>
    <w:rsid w:val="00D005F4"/>
    <w:rsid w:val="00D00F91"/>
    <w:rsid w:val="00D0184D"/>
    <w:rsid w:val="00D022B7"/>
    <w:rsid w:val="00D02341"/>
    <w:rsid w:val="00D02737"/>
    <w:rsid w:val="00D02C40"/>
    <w:rsid w:val="00D036BC"/>
    <w:rsid w:val="00D0467B"/>
    <w:rsid w:val="00D04B44"/>
    <w:rsid w:val="00D0653D"/>
    <w:rsid w:val="00D06A38"/>
    <w:rsid w:val="00D07C0F"/>
    <w:rsid w:val="00D12174"/>
    <w:rsid w:val="00D12BFF"/>
    <w:rsid w:val="00D1341C"/>
    <w:rsid w:val="00D13506"/>
    <w:rsid w:val="00D14448"/>
    <w:rsid w:val="00D1492B"/>
    <w:rsid w:val="00D15383"/>
    <w:rsid w:val="00D15547"/>
    <w:rsid w:val="00D15FBD"/>
    <w:rsid w:val="00D16E1D"/>
    <w:rsid w:val="00D1747B"/>
    <w:rsid w:val="00D209AA"/>
    <w:rsid w:val="00D213F4"/>
    <w:rsid w:val="00D2140C"/>
    <w:rsid w:val="00D227D2"/>
    <w:rsid w:val="00D22BEE"/>
    <w:rsid w:val="00D23138"/>
    <w:rsid w:val="00D2345B"/>
    <w:rsid w:val="00D246FA"/>
    <w:rsid w:val="00D249E1"/>
    <w:rsid w:val="00D24D3D"/>
    <w:rsid w:val="00D255DC"/>
    <w:rsid w:val="00D25CC7"/>
    <w:rsid w:val="00D265F7"/>
    <w:rsid w:val="00D26AF3"/>
    <w:rsid w:val="00D2710A"/>
    <w:rsid w:val="00D27F66"/>
    <w:rsid w:val="00D3013E"/>
    <w:rsid w:val="00D30EA8"/>
    <w:rsid w:val="00D319D5"/>
    <w:rsid w:val="00D31C30"/>
    <w:rsid w:val="00D321AA"/>
    <w:rsid w:val="00D330F9"/>
    <w:rsid w:val="00D3318A"/>
    <w:rsid w:val="00D33B9B"/>
    <w:rsid w:val="00D3405B"/>
    <w:rsid w:val="00D348BC"/>
    <w:rsid w:val="00D357E1"/>
    <w:rsid w:val="00D35E3A"/>
    <w:rsid w:val="00D3628D"/>
    <w:rsid w:val="00D37903"/>
    <w:rsid w:val="00D37937"/>
    <w:rsid w:val="00D3794A"/>
    <w:rsid w:val="00D37B92"/>
    <w:rsid w:val="00D40B47"/>
    <w:rsid w:val="00D414B3"/>
    <w:rsid w:val="00D41D6E"/>
    <w:rsid w:val="00D425E9"/>
    <w:rsid w:val="00D42C29"/>
    <w:rsid w:val="00D42D7B"/>
    <w:rsid w:val="00D42E2D"/>
    <w:rsid w:val="00D42E30"/>
    <w:rsid w:val="00D43361"/>
    <w:rsid w:val="00D435D0"/>
    <w:rsid w:val="00D43CE8"/>
    <w:rsid w:val="00D44144"/>
    <w:rsid w:val="00D4485F"/>
    <w:rsid w:val="00D454C1"/>
    <w:rsid w:val="00D4557D"/>
    <w:rsid w:val="00D46480"/>
    <w:rsid w:val="00D46520"/>
    <w:rsid w:val="00D465E2"/>
    <w:rsid w:val="00D46E4B"/>
    <w:rsid w:val="00D46F17"/>
    <w:rsid w:val="00D506BB"/>
    <w:rsid w:val="00D515A2"/>
    <w:rsid w:val="00D5174C"/>
    <w:rsid w:val="00D51AC9"/>
    <w:rsid w:val="00D51FEC"/>
    <w:rsid w:val="00D53415"/>
    <w:rsid w:val="00D537EF"/>
    <w:rsid w:val="00D54430"/>
    <w:rsid w:val="00D5481F"/>
    <w:rsid w:val="00D54C35"/>
    <w:rsid w:val="00D55C87"/>
    <w:rsid w:val="00D56597"/>
    <w:rsid w:val="00D565CE"/>
    <w:rsid w:val="00D57837"/>
    <w:rsid w:val="00D605AC"/>
    <w:rsid w:val="00D60DB5"/>
    <w:rsid w:val="00D617CB"/>
    <w:rsid w:val="00D623A7"/>
    <w:rsid w:val="00D62413"/>
    <w:rsid w:val="00D62460"/>
    <w:rsid w:val="00D624AB"/>
    <w:rsid w:val="00D62F11"/>
    <w:rsid w:val="00D650AD"/>
    <w:rsid w:val="00D65105"/>
    <w:rsid w:val="00D658B6"/>
    <w:rsid w:val="00D65EAD"/>
    <w:rsid w:val="00D6619D"/>
    <w:rsid w:val="00D663CD"/>
    <w:rsid w:val="00D669D3"/>
    <w:rsid w:val="00D673DE"/>
    <w:rsid w:val="00D6787C"/>
    <w:rsid w:val="00D67935"/>
    <w:rsid w:val="00D7064B"/>
    <w:rsid w:val="00D70BD8"/>
    <w:rsid w:val="00D70ED0"/>
    <w:rsid w:val="00D71E28"/>
    <w:rsid w:val="00D7233D"/>
    <w:rsid w:val="00D725D3"/>
    <w:rsid w:val="00D73EC9"/>
    <w:rsid w:val="00D73F5C"/>
    <w:rsid w:val="00D74385"/>
    <w:rsid w:val="00D744FE"/>
    <w:rsid w:val="00D74CFF"/>
    <w:rsid w:val="00D74DAF"/>
    <w:rsid w:val="00D75345"/>
    <w:rsid w:val="00D75ABF"/>
    <w:rsid w:val="00D75FE1"/>
    <w:rsid w:val="00D76270"/>
    <w:rsid w:val="00D76FB5"/>
    <w:rsid w:val="00D77097"/>
    <w:rsid w:val="00D800B9"/>
    <w:rsid w:val="00D80A53"/>
    <w:rsid w:val="00D80B97"/>
    <w:rsid w:val="00D8166F"/>
    <w:rsid w:val="00D820A6"/>
    <w:rsid w:val="00D822CA"/>
    <w:rsid w:val="00D8443A"/>
    <w:rsid w:val="00D851CB"/>
    <w:rsid w:val="00D857AB"/>
    <w:rsid w:val="00D85875"/>
    <w:rsid w:val="00D87307"/>
    <w:rsid w:val="00D90039"/>
    <w:rsid w:val="00D903F5"/>
    <w:rsid w:val="00D90422"/>
    <w:rsid w:val="00D90AD1"/>
    <w:rsid w:val="00D91111"/>
    <w:rsid w:val="00D9174B"/>
    <w:rsid w:val="00D92DB8"/>
    <w:rsid w:val="00D92E4D"/>
    <w:rsid w:val="00D93630"/>
    <w:rsid w:val="00D93945"/>
    <w:rsid w:val="00D93B81"/>
    <w:rsid w:val="00D94A6F"/>
    <w:rsid w:val="00D94BAB"/>
    <w:rsid w:val="00D9545F"/>
    <w:rsid w:val="00D9593A"/>
    <w:rsid w:val="00D95F92"/>
    <w:rsid w:val="00D9653C"/>
    <w:rsid w:val="00D96C14"/>
    <w:rsid w:val="00D97F1F"/>
    <w:rsid w:val="00DA0165"/>
    <w:rsid w:val="00DA099E"/>
    <w:rsid w:val="00DA1825"/>
    <w:rsid w:val="00DA190B"/>
    <w:rsid w:val="00DA1A22"/>
    <w:rsid w:val="00DA1ACB"/>
    <w:rsid w:val="00DA27C7"/>
    <w:rsid w:val="00DA2C14"/>
    <w:rsid w:val="00DA310A"/>
    <w:rsid w:val="00DA3E4F"/>
    <w:rsid w:val="00DA4A99"/>
    <w:rsid w:val="00DA5683"/>
    <w:rsid w:val="00DA635B"/>
    <w:rsid w:val="00DA63D1"/>
    <w:rsid w:val="00DA6B0E"/>
    <w:rsid w:val="00DA6C62"/>
    <w:rsid w:val="00DA79F0"/>
    <w:rsid w:val="00DB00C5"/>
    <w:rsid w:val="00DB189F"/>
    <w:rsid w:val="00DB291B"/>
    <w:rsid w:val="00DB2C34"/>
    <w:rsid w:val="00DB3EEE"/>
    <w:rsid w:val="00DB4249"/>
    <w:rsid w:val="00DB44C1"/>
    <w:rsid w:val="00DB4566"/>
    <w:rsid w:val="00DB6BD9"/>
    <w:rsid w:val="00DB7B51"/>
    <w:rsid w:val="00DB7CAF"/>
    <w:rsid w:val="00DB7CB7"/>
    <w:rsid w:val="00DC08D3"/>
    <w:rsid w:val="00DC22B3"/>
    <w:rsid w:val="00DC26E7"/>
    <w:rsid w:val="00DC2ABF"/>
    <w:rsid w:val="00DC36D9"/>
    <w:rsid w:val="00DC3BB5"/>
    <w:rsid w:val="00DC5784"/>
    <w:rsid w:val="00DD0415"/>
    <w:rsid w:val="00DD0C5E"/>
    <w:rsid w:val="00DD0F9C"/>
    <w:rsid w:val="00DD13E6"/>
    <w:rsid w:val="00DD2BAF"/>
    <w:rsid w:val="00DD363B"/>
    <w:rsid w:val="00DD4BFC"/>
    <w:rsid w:val="00DD4DCF"/>
    <w:rsid w:val="00DD5405"/>
    <w:rsid w:val="00DD54D1"/>
    <w:rsid w:val="00DD67DF"/>
    <w:rsid w:val="00DD7051"/>
    <w:rsid w:val="00DD7130"/>
    <w:rsid w:val="00DD71C5"/>
    <w:rsid w:val="00DD7C63"/>
    <w:rsid w:val="00DD7F5A"/>
    <w:rsid w:val="00DE0792"/>
    <w:rsid w:val="00DE0F00"/>
    <w:rsid w:val="00DE1379"/>
    <w:rsid w:val="00DE163A"/>
    <w:rsid w:val="00DE17AC"/>
    <w:rsid w:val="00DE1DB4"/>
    <w:rsid w:val="00DE220A"/>
    <w:rsid w:val="00DE31AE"/>
    <w:rsid w:val="00DE36EC"/>
    <w:rsid w:val="00DE3FD0"/>
    <w:rsid w:val="00DE41FB"/>
    <w:rsid w:val="00DE5143"/>
    <w:rsid w:val="00DE563F"/>
    <w:rsid w:val="00DE6BE9"/>
    <w:rsid w:val="00DE72E4"/>
    <w:rsid w:val="00DF0953"/>
    <w:rsid w:val="00DF160F"/>
    <w:rsid w:val="00DF27A9"/>
    <w:rsid w:val="00DF3BDC"/>
    <w:rsid w:val="00DF48AE"/>
    <w:rsid w:val="00DF4A3E"/>
    <w:rsid w:val="00DF4DC2"/>
    <w:rsid w:val="00DF4E09"/>
    <w:rsid w:val="00DF5036"/>
    <w:rsid w:val="00DF5506"/>
    <w:rsid w:val="00DF562C"/>
    <w:rsid w:val="00DF666E"/>
    <w:rsid w:val="00DF69DB"/>
    <w:rsid w:val="00DF7196"/>
    <w:rsid w:val="00DF744C"/>
    <w:rsid w:val="00E003E3"/>
    <w:rsid w:val="00E00457"/>
    <w:rsid w:val="00E004D0"/>
    <w:rsid w:val="00E00DB9"/>
    <w:rsid w:val="00E018C1"/>
    <w:rsid w:val="00E020B8"/>
    <w:rsid w:val="00E02162"/>
    <w:rsid w:val="00E033A4"/>
    <w:rsid w:val="00E0426E"/>
    <w:rsid w:val="00E04488"/>
    <w:rsid w:val="00E04D15"/>
    <w:rsid w:val="00E067FE"/>
    <w:rsid w:val="00E1110E"/>
    <w:rsid w:val="00E11790"/>
    <w:rsid w:val="00E118D0"/>
    <w:rsid w:val="00E11973"/>
    <w:rsid w:val="00E12053"/>
    <w:rsid w:val="00E12C06"/>
    <w:rsid w:val="00E12EE2"/>
    <w:rsid w:val="00E1398B"/>
    <w:rsid w:val="00E13B92"/>
    <w:rsid w:val="00E13D6B"/>
    <w:rsid w:val="00E1489D"/>
    <w:rsid w:val="00E164D1"/>
    <w:rsid w:val="00E16977"/>
    <w:rsid w:val="00E178EB"/>
    <w:rsid w:val="00E21B64"/>
    <w:rsid w:val="00E21F5B"/>
    <w:rsid w:val="00E221FB"/>
    <w:rsid w:val="00E222A5"/>
    <w:rsid w:val="00E23227"/>
    <w:rsid w:val="00E236CC"/>
    <w:rsid w:val="00E2393E"/>
    <w:rsid w:val="00E23A35"/>
    <w:rsid w:val="00E24B10"/>
    <w:rsid w:val="00E255B2"/>
    <w:rsid w:val="00E27999"/>
    <w:rsid w:val="00E301A9"/>
    <w:rsid w:val="00E30347"/>
    <w:rsid w:val="00E30FE3"/>
    <w:rsid w:val="00E31E0E"/>
    <w:rsid w:val="00E32029"/>
    <w:rsid w:val="00E32156"/>
    <w:rsid w:val="00E3411E"/>
    <w:rsid w:val="00E34A0E"/>
    <w:rsid w:val="00E36374"/>
    <w:rsid w:val="00E36F0D"/>
    <w:rsid w:val="00E37C5B"/>
    <w:rsid w:val="00E405DF"/>
    <w:rsid w:val="00E4077E"/>
    <w:rsid w:val="00E41736"/>
    <w:rsid w:val="00E428C0"/>
    <w:rsid w:val="00E42FB0"/>
    <w:rsid w:val="00E43CC7"/>
    <w:rsid w:val="00E44085"/>
    <w:rsid w:val="00E440CE"/>
    <w:rsid w:val="00E44263"/>
    <w:rsid w:val="00E44933"/>
    <w:rsid w:val="00E44CF0"/>
    <w:rsid w:val="00E450C5"/>
    <w:rsid w:val="00E46E06"/>
    <w:rsid w:val="00E46EFF"/>
    <w:rsid w:val="00E504E5"/>
    <w:rsid w:val="00E50811"/>
    <w:rsid w:val="00E51AC3"/>
    <w:rsid w:val="00E52380"/>
    <w:rsid w:val="00E52BE8"/>
    <w:rsid w:val="00E53396"/>
    <w:rsid w:val="00E53583"/>
    <w:rsid w:val="00E537E1"/>
    <w:rsid w:val="00E5551A"/>
    <w:rsid w:val="00E556AA"/>
    <w:rsid w:val="00E56697"/>
    <w:rsid w:val="00E56D82"/>
    <w:rsid w:val="00E57479"/>
    <w:rsid w:val="00E57A7D"/>
    <w:rsid w:val="00E57FC0"/>
    <w:rsid w:val="00E6117E"/>
    <w:rsid w:val="00E618D3"/>
    <w:rsid w:val="00E6204D"/>
    <w:rsid w:val="00E6275A"/>
    <w:rsid w:val="00E63115"/>
    <w:rsid w:val="00E632EA"/>
    <w:rsid w:val="00E63471"/>
    <w:rsid w:val="00E63FE9"/>
    <w:rsid w:val="00E646ED"/>
    <w:rsid w:val="00E64CD4"/>
    <w:rsid w:val="00E64E2A"/>
    <w:rsid w:val="00E64F0D"/>
    <w:rsid w:val="00E64FFE"/>
    <w:rsid w:val="00E660F9"/>
    <w:rsid w:val="00E664F8"/>
    <w:rsid w:val="00E67460"/>
    <w:rsid w:val="00E674D8"/>
    <w:rsid w:val="00E67687"/>
    <w:rsid w:val="00E67688"/>
    <w:rsid w:val="00E677AE"/>
    <w:rsid w:val="00E679B2"/>
    <w:rsid w:val="00E67E4C"/>
    <w:rsid w:val="00E7069E"/>
    <w:rsid w:val="00E70B1A"/>
    <w:rsid w:val="00E71207"/>
    <w:rsid w:val="00E7239D"/>
    <w:rsid w:val="00E723EF"/>
    <w:rsid w:val="00E725DB"/>
    <w:rsid w:val="00E7288C"/>
    <w:rsid w:val="00E72D74"/>
    <w:rsid w:val="00E72FDC"/>
    <w:rsid w:val="00E7320C"/>
    <w:rsid w:val="00E737EA"/>
    <w:rsid w:val="00E7422E"/>
    <w:rsid w:val="00E74E52"/>
    <w:rsid w:val="00E75123"/>
    <w:rsid w:val="00E75B30"/>
    <w:rsid w:val="00E76014"/>
    <w:rsid w:val="00E7620B"/>
    <w:rsid w:val="00E76656"/>
    <w:rsid w:val="00E766FF"/>
    <w:rsid w:val="00E7678B"/>
    <w:rsid w:val="00E7707C"/>
    <w:rsid w:val="00E77570"/>
    <w:rsid w:val="00E80368"/>
    <w:rsid w:val="00E8089D"/>
    <w:rsid w:val="00E81C20"/>
    <w:rsid w:val="00E81E91"/>
    <w:rsid w:val="00E82270"/>
    <w:rsid w:val="00E828E1"/>
    <w:rsid w:val="00E8290D"/>
    <w:rsid w:val="00E83429"/>
    <w:rsid w:val="00E83B0C"/>
    <w:rsid w:val="00E84266"/>
    <w:rsid w:val="00E84FB0"/>
    <w:rsid w:val="00E8559D"/>
    <w:rsid w:val="00E87184"/>
    <w:rsid w:val="00E87E94"/>
    <w:rsid w:val="00E902FC"/>
    <w:rsid w:val="00E904A9"/>
    <w:rsid w:val="00E91055"/>
    <w:rsid w:val="00E91474"/>
    <w:rsid w:val="00E91CC2"/>
    <w:rsid w:val="00E924F8"/>
    <w:rsid w:val="00E9274E"/>
    <w:rsid w:val="00E9317C"/>
    <w:rsid w:val="00E95203"/>
    <w:rsid w:val="00E952C8"/>
    <w:rsid w:val="00E95FD5"/>
    <w:rsid w:val="00E962B4"/>
    <w:rsid w:val="00E96EF8"/>
    <w:rsid w:val="00EA0B61"/>
    <w:rsid w:val="00EA12E0"/>
    <w:rsid w:val="00EA29E4"/>
    <w:rsid w:val="00EA2C38"/>
    <w:rsid w:val="00EA438A"/>
    <w:rsid w:val="00EA4726"/>
    <w:rsid w:val="00EA47DB"/>
    <w:rsid w:val="00EA4CD7"/>
    <w:rsid w:val="00EA5047"/>
    <w:rsid w:val="00EA63FC"/>
    <w:rsid w:val="00EA6D66"/>
    <w:rsid w:val="00EB02F9"/>
    <w:rsid w:val="00EB205A"/>
    <w:rsid w:val="00EB24B8"/>
    <w:rsid w:val="00EB27DF"/>
    <w:rsid w:val="00EB2DF4"/>
    <w:rsid w:val="00EB35AE"/>
    <w:rsid w:val="00EB3E72"/>
    <w:rsid w:val="00EB3EBC"/>
    <w:rsid w:val="00EB4038"/>
    <w:rsid w:val="00EB5487"/>
    <w:rsid w:val="00EB5869"/>
    <w:rsid w:val="00EB586E"/>
    <w:rsid w:val="00EB5B6D"/>
    <w:rsid w:val="00EB5E92"/>
    <w:rsid w:val="00EB6472"/>
    <w:rsid w:val="00EB65E3"/>
    <w:rsid w:val="00EB6EBA"/>
    <w:rsid w:val="00EB7BCC"/>
    <w:rsid w:val="00EC0D14"/>
    <w:rsid w:val="00EC1D35"/>
    <w:rsid w:val="00EC20CC"/>
    <w:rsid w:val="00EC2C15"/>
    <w:rsid w:val="00EC2F6E"/>
    <w:rsid w:val="00EC3269"/>
    <w:rsid w:val="00EC3376"/>
    <w:rsid w:val="00EC424F"/>
    <w:rsid w:val="00EC4791"/>
    <w:rsid w:val="00EC52B4"/>
    <w:rsid w:val="00EC5AE4"/>
    <w:rsid w:val="00EC5BB8"/>
    <w:rsid w:val="00EC67AE"/>
    <w:rsid w:val="00ED0864"/>
    <w:rsid w:val="00ED11CF"/>
    <w:rsid w:val="00ED14D2"/>
    <w:rsid w:val="00ED2601"/>
    <w:rsid w:val="00ED3A63"/>
    <w:rsid w:val="00ED45C6"/>
    <w:rsid w:val="00ED4FC3"/>
    <w:rsid w:val="00ED5C15"/>
    <w:rsid w:val="00ED6057"/>
    <w:rsid w:val="00ED7EBB"/>
    <w:rsid w:val="00EE12B0"/>
    <w:rsid w:val="00EE157C"/>
    <w:rsid w:val="00EE193B"/>
    <w:rsid w:val="00EE1C78"/>
    <w:rsid w:val="00EE2C5B"/>
    <w:rsid w:val="00EE2E81"/>
    <w:rsid w:val="00EE2FEA"/>
    <w:rsid w:val="00EE3BF6"/>
    <w:rsid w:val="00EE4305"/>
    <w:rsid w:val="00EE491F"/>
    <w:rsid w:val="00EE5455"/>
    <w:rsid w:val="00EE54F4"/>
    <w:rsid w:val="00EE6D2A"/>
    <w:rsid w:val="00EF039C"/>
    <w:rsid w:val="00EF065A"/>
    <w:rsid w:val="00EF14CD"/>
    <w:rsid w:val="00EF19EF"/>
    <w:rsid w:val="00EF290B"/>
    <w:rsid w:val="00EF2CA9"/>
    <w:rsid w:val="00EF3561"/>
    <w:rsid w:val="00EF35B2"/>
    <w:rsid w:val="00EF3B0E"/>
    <w:rsid w:val="00EF3C56"/>
    <w:rsid w:val="00EF4B3C"/>
    <w:rsid w:val="00EF60AC"/>
    <w:rsid w:val="00EF6154"/>
    <w:rsid w:val="00EF616A"/>
    <w:rsid w:val="00F01465"/>
    <w:rsid w:val="00F024F0"/>
    <w:rsid w:val="00F029F7"/>
    <w:rsid w:val="00F03BDC"/>
    <w:rsid w:val="00F04D48"/>
    <w:rsid w:val="00F05362"/>
    <w:rsid w:val="00F05DB9"/>
    <w:rsid w:val="00F06DA1"/>
    <w:rsid w:val="00F07880"/>
    <w:rsid w:val="00F1017A"/>
    <w:rsid w:val="00F10408"/>
    <w:rsid w:val="00F10CE3"/>
    <w:rsid w:val="00F113DC"/>
    <w:rsid w:val="00F114D8"/>
    <w:rsid w:val="00F11E3E"/>
    <w:rsid w:val="00F12643"/>
    <w:rsid w:val="00F13622"/>
    <w:rsid w:val="00F14BB9"/>
    <w:rsid w:val="00F157C5"/>
    <w:rsid w:val="00F15CA0"/>
    <w:rsid w:val="00F16D37"/>
    <w:rsid w:val="00F172F8"/>
    <w:rsid w:val="00F17B05"/>
    <w:rsid w:val="00F17D4C"/>
    <w:rsid w:val="00F2035F"/>
    <w:rsid w:val="00F20875"/>
    <w:rsid w:val="00F2112D"/>
    <w:rsid w:val="00F21C4D"/>
    <w:rsid w:val="00F21DA1"/>
    <w:rsid w:val="00F21ED5"/>
    <w:rsid w:val="00F2292F"/>
    <w:rsid w:val="00F23168"/>
    <w:rsid w:val="00F23268"/>
    <w:rsid w:val="00F247E2"/>
    <w:rsid w:val="00F25176"/>
    <w:rsid w:val="00F25466"/>
    <w:rsid w:val="00F25CD8"/>
    <w:rsid w:val="00F25DD6"/>
    <w:rsid w:val="00F266FA"/>
    <w:rsid w:val="00F2748E"/>
    <w:rsid w:val="00F275CF"/>
    <w:rsid w:val="00F307A4"/>
    <w:rsid w:val="00F30A08"/>
    <w:rsid w:val="00F31A62"/>
    <w:rsid w:val="00F324DA"/>
    <w:rsid w:val="00F32741"/>
    <w:rsid w:val="00F327AA"/>
    <w:rsid w:val="00F32DE8"/>
    <w:rsid w:val="00F334E2"/>
    <w:rsid w:val="00F33850"/>
    <w:rsid w:val="00F350ED"/>
    <w:rsid w:val="00F37337"/>
    <w:rsid w:val="00F37DAA"/>
    <w:rsid w:val="00F408F7"/>
    <w:rsid w:val="00F40FCD"/>
    <w:rsid w:val="00F41539"/>
    <w:rsid w:val="00F42E8F"/>
    <w:rsid w:val="00F430F9"/>
    <w:rsid w:val="00F43BB6"/>
    <w:rsid w:val="00F43E69"/>
    <w:rsid w:val="00F43E6F"/>
    <w:rsid w:val="00F443C6"/>
    <w:rsid w:val="00F44952"/>
    <w:rsid w:val="00F4571E"/>
    <w:rsid w:val="00F46AA3"/>
    <w:rsid w:val="00F46F1A"/>
    <w:rsid w:val="00F4763F"/>
    <w:rsid w:val="00F50123"/>
    <w:rsid w:val="00F509FC"/>
    <w:rsid w:val="00F50B36"/>
    <w:rsid w:val="00F510B9"/>
    <w:rsid w:val="00F52B0B"/>
    <w:rsid w:val="00F5372B"/>
    <w:rsid w:val="00F542EE"/>
    <w:rsid w:val="00F545E1"/>
    <w:rsid w:val="00F55806"/>
    <w:rsid w:val="00F57319"/>
    <w:rsid w:val="00F57FBB"/>
    <w:rsid w:val="00F6053A"/>
    <w:rsid w:val="00F605BF"/>
    <w:rsid w:val="00F61066"/>
    <w:rsid w:val="00F61128"/>
    <w:rsid w:val="00F612FA"/>
    <w:rsid w:val="00F61FEC"/>
    <w:rsid w:val="00F62169"/>
    <w:rsid w:val="00F622F9"/>
    <w:rsid w:val="00F64018"/>
    <w:rsid w:val="00F65188"/>
    <w:rsid w:val="00F65319"/>
    <w:rsid w:val="00F66970"/>
    <w:rsid w:val="00F67289"/>
    <w:rsid w:val="00F7026D"/>
    <w:rsid w:val="00F71959"/>
    <w:rsid w:val="00F71A16"/>
    <w:rsid w:val="00F71A51"/>
    <w:rsid w:val="00F72992"/>
    <w:rsid w:val="00F73596"/>
    <w:rsid w:val="00F74852"/>
    <w:rsid w:val="00F75B85"/>
    <w:rsid w:val="00F767A3"/>
    <w:rsid w:val="00F76C6B"/>
    <w:rsid w:val="00F76F9B"/>
    <w:rsid w:val="00F77D52"/>
    <w:rsid w:val="00F77F47"/>
    <w:rsid w:val="00F8162A"/>
    <w:rsid w:val="00F81F72"/>
    <w:rsid w:val="00F825C0"/>
    <w:rsid w:val="00F827D3"/>
    <w:rsid w:val="00F82CE6"/>
    <w:rsid w:val="00F8339C"/>
    <w:rsid w:val="00F83886"/>
    <w:rsid w:val="00F83CD9"/>
    <w:rsid w:val="00F8435F"/>
    <w:rsid w:val="00F84BBB"/>
    <w:rsid w:val="00F84BCB"/>
    <w:rsid w:val="00F85130"/>
    <w:rsid w:val="00F85415"/>
    <w:rsid w:val="00F8592D"/>
    <w:rsid w:val="00F860BC"/>
    <w:rsid w:val="00F86B6C"/>
    <w:rsid w:val="00F87406"/>
    <w:rsid w:val="00F904F5"/>
    <w:rsid w:val="00F9099F"/>
    <w:rsid w:val="00F90ED8"/>
    <w:rsid w:val="00F92EAE"/>
    <w:rsid w:val="00F93720"/>
    <w:rsid w:val="00F93F37"/>
    <w:rsid w:val="00F94694"/>
    <w:rsid w:val="00F94903"/>
    <w:rsid w:val="00F94AF0"/>
    <w:rsid w:val="00F94B0C"/>
    <w:rsid w:val="00F9508D"/>
    <w:rsid w:val="00F957C7"/>
    <w:rsid w:val="00F95C71"/>
    <w:rsid w:val="00F965D6"/>
    <w:rsid w:val="00F969C3"/>
    <w:rsid w:val="00F96A19"/>
    <w:rsid w:val="00F97263"/>
    <w:rsid w:val="00FA0252"/>
    <w:rsid w:val="00FA05D9"/>
    <w:rsid w:val="00FA2079"/>
    <w:rsid w:val="00FA3041"/>
    <w:rsid w:val="00FA326B"/>
    <w:rsid w:val="00FA3CC3"/>
    <w:rsid w:val="00FA4438"/>
    <w:rsid w:val="00FA4500"/>
    <w:rsid w:val="00FA4820"/>
    <w:rsid w:val="00FA4F53"/>
    <w:rsid w:val="00FA61FA"/>
    <w:rsid w:val="00FA68D7"/>
    <w:rsid w:val="00FA6AB0"/>
    <w:rsid w:val="00FA7658"/>
    <w:rsid w:val="00FA7A57"/>
    <w:rsid w:val="00FA7D99"/>
    <w:rsid w:val="00FB0119"/>
    <w:rsid w:val="00FB0B6A"/>
    <w:rsid w:val="00FB144D"/>
    <w:rsid w:val="00FB16E1"/>
    <w:rsid w:val="00FB1A49"/>
    <w:rsid w:val="00FB1D55"/>
    <w:rsid w:val="00FB1D6E"/>
    <w:rsid w:val="00FB35D0"/>
    <w:rsid w:val="00FB3D60"/>
    <w:rsid w:val="00FB3E1A"/>
    <w:rsid w:val="00FB4FA1"/>
    <w:rsid w:val="00FC03C2"/>
    <w:rsid w:val="00FC10C3"/>
    <w:rsid w:val="00FC1EC6"/>
    <w:rsid w:val="00FC259B"/>
    <w:rsid w:val="00FC462B"/>
    <w:rsid w:val="00FC53A2"/>
    <w:rsid w:val="00FC5623"/>
    <w:rsid w:val="00FC60D8"/>
    <w:rsid w:val="00FD063E"/>
    <w:rsid w:val="00FD112F"/>
    <w:rsid w:val="00FD1988"/>
    <w:rsid w:val="00FD2857"/>
    <w:rsid w:val="00FD288A"/>
    <w:rsid w:val="00FD291A"/>
    <w:rsid w:val="00FD298A"/>
    <w:rsid w:val="00FD359C"/>
    <w:rsid w:val="00FD3ED3"/>
    <w:rsid w:val="00FD4B11"/>
    <w:rsid w:val="00FD6DAB"/>
    <w:rsid w:val="00FD72BC"/>
    <w:rsid w:val="00FE031F"/>
    <w:rsid w:val="00FE09D2"/>
    <w:rsid w:val="00FE0F17"/>
    <w:rsid w:val="00FE1AAD"/>
    <w:rsid w:val="00FE382D"/>
    <w:rsid w:val="00FE3851"/>
    <w:rsid w:val="00FE3DCC"/>
    <w:rsid w:val="00FE486D"/>
    <w:rsid w:val="00FE4F93"/>
    <w:rsid w:val="00FE55FC"/>
    <w:rsid w:val="00FE57FF"/>
    <w:rsid w:val="00FE5884"/>
    <w:rsid w:val="00FE5A44"/>
    <w:rsid w:val="00FE73A2"/>
    <w:rsid w:val="00FF1792"/>
    <w:rsid w:val="00FF19E3"/>
    <w:rsid w:val="00FF2868"/>
    <w:rsid w:val="00FF292B"/>
    <w:rsid w:val="00FF4661"/>
    <w:rsid w:val="00FF4F7F"/>
    <w:rsid w:val="00FF6359"/>
    <w:rsid w:val="00FF7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13-10-12T18:25:00Z</cp:lastPrinted>
  <dcterms:created xsi:type="dcterms:W3CDTF">2018-08-23T13:28:00Z</dcterms:created>
  <dcterms:modified xsi:type="dcterms:W3CDTF">2018-08-23T13:29:00Z</dcterms:modified>
</cp:coreProperties>
</file>